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FA017" w14:textId="3385E6A4" w:rsidR="00323C9E" w:rsidRPr="004D3D55" w:rsidRDefault="00323C9E" w:rsidP="000453CE">
      <w:pPr>
        <w:spacing w:after="0" w:line="240" w:lineRule="auto"/>
        <w:rPr>
          <w:rFonts w:eastAsia="Times New Roman" w:cstheme="minorHAnsi"/>
          <w:i/>
          <w:color w:val="FF0000"/>
          <w:lang w:val="en-US" w:eastAsia="da-DK"/>
        </w:rPr>
      </w:pPr>
      <w:r w:rsidRPr="004D3D55">
        <w:rPr>
          <w:rFonts w:eastAsia="Times New Roman" w:cstheme="minorHAnsi"/>
          <w:i/>
          <w:color w:val="FF0000"/>
          <w:lang w:val="en-US" w:eastAsia="da-DK"/>
        </w:rPr>
        <w:t xml:space="preserve">Please read the guide to writing an application </w:t>
      </w:r>
      <w:hyperlink r:id="rId11" w:history="1">
        <w:r w:rsidRPr="000F32A2">
          <w:rPr>
            <w:rStyle w:val="Hyperlink"/>
            <w:rFonts w:eastAsia="Times New Roman" w:cstheme="minorHAnsi"/>
            <w:i/>
            <w:lang w:val="en-US" w:eastAsia="da-DK"/>
          </w:rPr>
          <w:t>here</w:t>
        </w:r>
      </w:hyperlink>
      <w:r w:rsidR="000F32A2">
        <w:rPr>
          <w:rFonts w:eastAsia="Times New Roman" w:cstheme="minorHAnsi"/>
          <w:i/>
          <w:color w:val="FF0000"/>
          <w:lang w:val="en-US" w:eastAsia="da-DK"/>
        </w:rPr>
        <w:t>.</w:t>
      </w:r>
      <w:r w:rsidRPr="004D3D55">
        <w:rPr>
          <w:rFonts w:eastAsia="Times New Roman" w:cstheme="minorHAnsi"/>
          <w:i/>
          <w:color w:val="FF0000"/>
          <w:lang w:val="en-US" w:eastAsia="da-DK"/>
        </w:rPr>
        <w:t xml:space="preserve"> </w:t>
      </w:r>
    </w:p>
    <w:p w14:paraId="6CC5CD2F" w14:textId="77777777" w:rsidR="00323C9E" w:rsidRPr="004D3D55" w:rsidRDefault="00323C9E" w:rsidP="000453CE">
      <w:pPr>
        <w:spacing w:after="0" w:line="240" w:lineRule="auto"/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</w:pPr>
    </w:p>
    <w:p w14:paraId="41AD6CAE" w14:textId="3BD3DC12" w:rsidR="00BD558D" w:rsidRPr="004D3D55" w:rsidRDefault="00BD558D" w:rsidP="00941790">
      <w:pPr>
        <w:spacing w:after="0" w:line="240" w:lineRule="auto"/>
        <w:jc w:val="right"/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  <w:t>Characters</w:t>
      </w:r>
      <w:r w:rsidR="0094239C" w:rsidRPr="004D3D55"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  <w:t xml:space="preserve"> (incl. spaces) in application</w:t>
      </w:r>
      <w:r w:rsidRPr="004D3D55"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  <w:t>:</w:t>
      </w:r>
    </w:p>
    <w:p w14:paraId="433FE037" w14:textId="76EB85E5" w:rsidR="0094239C" w:rsidRPr="004D3D55" w:rsidRDefault="0094239C" w:rsidP="00941790">
      <w:pPr>
        <w:spacing w:after="0" w:line="240" w:lineRule="auto"/>
        <w:jc w:val="right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6DD662ED" w14:textId="77777777" w:rsidR="00BD558D" w:rsidRPr="004D3D55" w:rsidRDefault="00BD558D" w:rsidP="000453CE">
      <w:pPr>
        <w:spacing w:after="0" w:line="240" w:lineRule="auto"/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</w:pPr>
    </w:p>
    <w:p w14:paraId="39FF08A6" w14:textId="346C9E3F" w:rsidR="002A61A3" w:rsidRPr="004D3D55" w:rsidRDefault="002A61A3" w:rsidP="000453CE">
      <w:pPr>
        <w:spacing w:after="0" w:line="240" w:lineRule="auto"/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  <w:t>1: Quality of the idea</w:t>
      </w:r>
    </w:p>
    <w:p w14:paraId="4303E050" w14:textId="77777777" w:rsidR="000453CE" w:rsidRPr="004D3D55" w:rsidRDefault="000453CE" w:rsidP="000453CE">
      <w:pPr>
        <w:spacing w:after="0" w:line="240" w:lineRule="auto"/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</w:pPr>
    </w:p>
    <w:p w14:paraId="535CC83E" w14:textId="2E0D6574" w:rsidR="007F6F3F" w:rsidRPr="004D3D55" w:rsidRDefault="007F6F3F" w:rsidP="007F6F3F">
      <w:pPr>
        <w:spacing w:after="0" w:line="240" w:lineRule="auto"/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Aim:</w:t>
      </w:r>
    </w:p>
    <w:p w14:paraId="3BFCBDC2" w14:textId="1BA5241D" w:rsidR="000453CE" w:rsidRPr="004D3D55" w:rsidRDefault="000453CE" w:rsidP="007F6F3F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</w:t>
      </w:r>
      <w:r w:rsidR="007042FE"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e</w:t>
      </w:r>
    </w:p>
    <w:p w14:paraId="5661AB99" w14:textId="77777777" w:rsidR="00191FB0" w:rsidRPr="004D3D55" w:rsidRDefault="00191FB0" w:rsidP="007F6F3F">
      <w:pPr>
        <w:spacing w:after="0" w:line="240" w:lineRule="auto"/>
        <w:rPr>
          <w:rFonts w:cstheme="minorHAnsi"/>
          <w:lang w:val="en-US"/>
        </w:rPr>
      </w:pPr>
    </w:p>
    <w:p w14:paraId="7CABFFD1" w14:textId="3E261789" w:rsidR="007F6F3F" w:rsidRPr="004D3D55" w:rsidRDefault="007F6F3F" w:rsidP="007F6F3F">
      <w:pPr>
        <w:spacing w:after="0" w:line="240" w:lineRule="auto"/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State of the Art:</w:t>
      </w:r>
    </w:p>
    <w:p w14:paraId="0F1F1274" w14:textId="7F48382C" w:rsidR="007042FE" w:rsidRPr="004D3D55" w:rsidRDefault="007042FE" w:rsidP="007F6F3F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34DB70D3" w14:textId="77777777" w:rsidR="00191FB0" w:rsidRPr="004D3D55" w:rsidRDefault="00191FB0" w:rsidP="007F6F3F">
      <w:pPr>
        <w:spacing w:after="0" w:line="240" w:lineRule="auto"/>
        <w:rPr>
          <w:rFonts w:eastAsia="Times New Roman" w:cstheme="minorHAnsi"/>
          <w:color w:val="3E4042"/>
          <w:lang w:val="en-US" w:eastAsia="da-DK"/>
        </w:rPr>
      </w:pPr>
    </w:p>
    <w:p w14:paraId="655DE159" w14:textId="1441A173" w:rsidR="007F6F3F" w:rsidRPr="004D3D55" w:rsidRDefault="007F6F3F" w:rsidP="007F6F3F">
      <w:pPr>
        <w:spacing w:after="0" w:line="240" w:lineRule="auto"/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Competitors:</w:t>
      </w:r>
    </w:p>
    <w:p w14:paraId="5EC8FFB8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2F0F0E7C" w14:textId="77777777" w:rsidR="007F6F3F" w:rsidRPr="004D3D55" w:rsidRDefault="007F6F3F">
      <w:pPr>
        <w:rPr>
          <w:rFonts w:cstheme="minorHAnsi"/>
          <w:b/>
          <w:bCs/>
          <w:lang w:val="en-US"/>
        </w:rPr>
      </w:pPr>
    </w:p>
    <w:p w14:paraId="008B24BF" w14:textId="77777777" w:rsidR="002A61A3" w:rsidRPr="004D3D55" w:rsidRDefault="002A61A3" w:rsidP="002A61A3">
      <w:pPr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  <w:t>2: Impact:</w:t>
      </w:r>
    </w:p>
    <w:p w14:paraId="5C8E47D0" w14:textId="69E641C6" w:rsidR="007F6F3F" w:rsidRPr="004D3D55" w:rsidRDefault="007F6F3F" w:rsidP="007F6F3F">
      <w:pPr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Unmet need:</w:t>
      </w:r>
    </w:p>
    <w:p w14:paraId="50EE1AF7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78B4F37E" w14:textId="77777777" w:rsidR="007042FE" w:rsidRPr="004D3D55" w:rsidRDefault="007042FE" w:rsidP="007F6F3F">
      <w:pPr>
        <w:rPr>
          <w:rFonts w:eastAsia="Times New Roman" w:cstheme="minorHAnsi"/>
          <w:iCs/>
          <w:color w:val="404040" w:themeColor="text1" w:themeTint="BF"/>
          <w:lang w:val="en-US" w:eastAsia="da-DK"/>
        </w:rPr>
      </w:pPr>
    </w:p>
    <w:p w14:paraId="69D493C4" w14:textId="4CA8996E" w:rsidR="007F6F3F" w:rsidRPr="004D3D55" w:rsidRDefault="007F6F3F" w:rsidP="007F6F3F">
      <w:pPr>
        <w:rPr>
          <w:rFonts w:eastAsia="Times New Roman" w:cstheme="minorHAnsi"/>
          <w:b/>
          <w:b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color w:val="404040" w:themeColor="text1" w:themeTint="BF"/>
          <w:lang w:val="en-US" w:eastAsia="da-DK"/>
        </w:rPr>
        <w:t>Societal and/or economic impact:</w:t>
      </w:r>
    </w:p>
    <w:p w14:paraId="3A0306CC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1026C292" w14:textId="77777777" w:rsidR="007042FE" w:rsidRPr="004D3D55" w:rsidRDefault="007042FE" w:rsidP="007F6F3F">
      <w:pPr>
        <w:rPr>
          <w:rFonts w:eastAsia="Times New Roman" w:cstheme="minorHAnsi"/>
          <w:color w:val="404040" w:themeColor="text1" w:themeTint="BF"/>
          <w:lang w:val="en-US" w:eastAsia="da-DK"/>
        </w:rPr>
      </w:pPr>
    </w:p>
    <w:p w14:paraId="22A9EBEE" w14:textId="61EBB2DA" w:rsidR="007F6F3F" w:rsidRPr="004D3D55" w:rsidRDefault="007F6F3F" w:rsidP="007F6F3F">
      <w:pPr>
        <w:rPr>
          <w:rFonts w:eastAsia="Times New Roman" w:cstheme="minorHAnsi"/>
          <w:b/>
          <w:b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color w:val="404040" w:themeColor="text1" w:themeTint="BF"/>
          <w:lang w:val="en-US" w:eastAsia="da-DK"/>
        </w:rPr>
        <w:t>Progress towards implementation:</w:t>
      </w:r>
    </w:p>
    <w:p w14:paraId="7F739D74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2EAB5F4B" w14:textId="77777777" w:rsidR="007042FE" w:rsidRPr="004D3D55" w:rsidRDefault="007042FE" w:rsidP="007F6F3F">
      <w:pPr>
        <w:rPr>
          <w:rFonts w:eastAsia="Times New Roman" w:cstheme="minorHAnsi"/>
          <w:color w:val="404040" w:themeColor="text1" w:themeTint="BF"/>
          <w:lang w:val="en-US" w:eastAsia="da-DK"/>
        </w:rPr>
      </w:pPr>
    </w:p>
    <w:p w14:paraId="42A9340C" w14:textId="178BEC1A" w:rsidR="007F6F3F" w:rsidRPr="004D3D55" w:rsidRDefault="007F6F3F" w:rsidP="007F6F3F">
      <w:pPr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Plan for implementation:</w:t>
      </w:r>
    </w:p>
    <w:p w14:paraId="27003A28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405F6706" w14:textId="77777777" w:rsidR="007042FE" w:rsidRPr="004D3D55" w:rsidRDefault="007042FE" w:rsidP="007F6F3F">
      <w:pPr>
        <w:rPr>
          <w:rFonts w:eastAsia="Times New Roman" w:cstheme="minorHAnsi"/>
          <w:iCs/>
          <w:color w:val="404040" w:themeColor="text1" w:themeTint="BF"/>
          <w:lang w:val="en-US" w:eastAsia="da-DK"/>
        </w:rPr>
      </w:pPr>
    </w:p>
    <w:p w14:paraId="4978A01E" w14:textId="2B75846A" w:rsidR="007F6F3F" w:rsidRPr="004D3D55" w:rsidRDefault="007F6F3F" w:rsidP="007F6F3F">
      <w:pPr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Intellectual property rights:</w:t>
      </w:r>
    </w:p>
    <w:p w14:paraId="1ED06152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062043A9" w14:textId="77777777" w:rsidR="007042FE" w:rsidRPr="004D3D55" w:rsidRDefault="007042FE" w:rsidP="007F6F3F">
      <w:pPr>
        <w:rPr>
          <w:rFonts w:eastAsia="Times New Roman" w:cstheme="minorHAnsi"/>
          <w:iCs/>
          <w:color w:val="404040" w:themeColor="text1" w:themeTint="BF"/>
          <w:lang w:val="en-US" w:eastAsia="da-DK"/>
        </w:rPr>
      </w:pPr>
    </w:p>
    <w:p w14:paraId="69B46BE9" w14:textId="04C37A79" w:rsidR="00F97414" w:rsidRPr="004D3D55" w:rsidRDefault="00043CE1" w:rsidP="009D0954">
      <w:pPr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Technology Readiness Level (TRL):</w:t>
      </w:r>
    </w:p>
    <w:p w14:paraId="627C5DBA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2418B249" w14:textId="77777777" w:rsidR="007042FE" w:rsidRPr="004D3D55" w:rsidRDefault="007042FE" w:rsidP="009D0954">
      <w:pPr>
        <w:rPr>
          <w:rFonts w:eastAsia="Times New Roman" w:cstheme="minorHAnsi"/>
          <w:iCs/>
          <w:color w:val="404040" w:themeColor="text1" w:themeTint="BF"/>
          <w:lang w:val="en-US" w:eastAsia="da-DK"/>
        </w:rPr>
      </w:pPr>
    </w:p>
    <w:p w14:paraId="05CC16AB" w14:textId="73F12442" w:rsidR="00043CE1" w:rsidRPr="004D3D55" w:rsidRDefault="00043CE1" w:rsidP="009D0954">
      <w:pPr>
        <w:rPr>
          <w:rFonts w:eastAsia="Times New Roman" w:cstheme="minorHAnsi"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Societal Readiness Level (SRL):</w:t>
      </w:r>
      <w:r w:rsidRPr="004D3D55">
        <w:rPr>
          <w:rFonts w:eastAsia="Times New Roman" w:cstheme="minorHAnsi"/>
          <w:iCs/>
          <w:color w:val="404040" w:themeColor="text1" w:themeTint="BF"/>
          <w:lang w:val="en-US" w:eastAsia="da-DK"/>
        </w:rPr>
        <w:t xml:space="preserve"> </w:t>
      </w:r>
    </w:p>
    <w:p w14:paraId="2282405F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5150C429" w14:textId="77777777" w:rsidR="007042FE" w:rsidRPr="004D3D55" w:rsidRDefault="007042FE" w:rsidP="009D0954">
      <w:pPr>
        <w:rPr>
          <w:rFonts w:eastAsia="Times New Roman" w:cstheme="minorHAnsi"/>
          <w:iCs/>
          <w:color w:val="404040" w:themeColor="text1" w:themeTint="BF"/>
          <w:lang w:val="en-US" w:eastAsia="da-DK"/>
        </w:rPr>
      </w:pPr>
    </w:p>
    <w:p w14:paraId="018E64C8" w14:textId="02042ED5" w:rsidR="00043CE1" w:rsidRPr="004D3D55" w:rsidRDefault="00043CE1" w:rsidP="00043CE1">
      <w:pPr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Strategic relevance:</w:t>
      </w:r>
    </w:p>
    <w:p w14:paraId="3AE55B49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lastRenderedPageBreak/>
        <w:t>Write here</w:t>
      </w:r>
    </w:p>
    <w:p w14:paraId="33901E40" w14:textId="77777777" w:rsidR="007042FE" w:rsidRPr="004D3D55" w:rsidRDefault="007042FE" w:rsidP="00043CE1">
      <w:pPr>
        <w:rPr>
          <w:rFonts w:eastAsia="Times New Roman" w:cstheme="minorHAnsi"/>
          <w:iCs/>
          <w:color w:val="404040" w:themeColor="text1" w:themeTint="BF"/>
          <w:lang w:val="en-US" w:eastAsia="da-DK"/>
        </w:rPr>
      </w:pPr>
    </w:p>
    <w:p w14:paraId="5E8D4517" w14:textId="01D145E2" w:rsidR="00043CE1" w:rsidRPr="004D3D55" w:rsidRDefault="00043CE1" w:rsidP="00043CE1">
      <w:pPr>
        <w:rPr>
          <w:rFonts w:eastAsia="Times New Roman" w:cstheme="minorHAnsi"/>
          <w:b/>
          <w:b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color w:val="404040" w:themeColor="text1" w:themeTint="BF"/>
          <w:lang w:val="en-US" w:eastAsia="da-DK"/>
        </w:rPr>
        <w:t>Internationalization:</w:t>
      </w:r>
    </w:p>
    <w:p w14:paraId="0529C625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3D587268" w14:textId="77777777" w:rsidR="007042FE" w:rsidRPr="004D3D55" w:rsidRDefault="007042FE" w:rsidP="00043CE1">
      <w:pPr>
        <w:rPr>
          <w:rFonts w:eastAsia="Times New Roman" w:cstheme="minorHAnsi"/>
          <w:color w:val="404040" w:themeColor="text1" w:themeTint="BF"/>
          <w:lang w:val="en-US" w:eastAsia="da-DK"/>
        </w:rPr>
      </w:pPr>
    </w:p>
    <w:p w14:paraId="02E55C64" w14:textId="51F5D22F" w:rsidR="00043CE1" w:rsidRPr="004D3D55" w:rsidRDefault="00043CE1" w:rsidP="00043CE1">
      <w:pPr>
        <w:rPr>
          <w:rFonts w:eastAsia="Times New Roman" w:cstheme="minorHAnsi"/>
          <w:iCs/>
          <w:color w:val="404040" w:themeColor="text1" w:themeTint="BF"/>
          <w:u w:val="single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  <w:t>3: Quality of execution</w:t>
      </w:r>
      <w:r w:rsidRPr="004D3D55">
        <w:rPr>
          <w:rFonts w:eastAsia="Times New Roman" w:cstheme="minorHAnsi"/>
          <w:iCs/>
          <w:color w:val="404040" w:themeColor="text1" w:themeTint="BF"/>
          <w:u w:val="single"/>
          <w:lang w:val="en-US" w:eastAsia="da-DK"/>
        </w:rPr>
        <w:t xml:space="preserve"> </w:t>
      </w:r>
    </w:p>
    <w:p w14:paraId="1D763D42" w14:textId="1637A804" w:rsidR="00043CE1" w:rsidRPr="004D3D55" w:rsidRDefault="00043CE1" w:rsidP="00043CE1">
      <w:pPr>
        <w:rPr>
          <w:rFonts w:eastAsia="Times New Roman" w:cstheme="minorHAnsi"/>
          <w:b/>
          <w:b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color w:val="404040" w:themeColor="text1" w:themeTint="BF"/>
          <w:lang w:val="en-US" w:eastAsia="da-DK"/>
        </w:rPr>
        <w:t>Overall work plan:</w:t>
      </w:r>
    </w:p>
    <w:p w14:paraId="5E133691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1A8E3EFD" w14:textId="77777777" w:rsidR="007042FE" w:rsidRPr="004D3D55" w:rsidRDefault="007042FE" w:rsidP="00043CE1">
      <w:pPr>
        <w:rPr>
          <w:rFonts w:eastAsia="Times New Roman" w:cstheme="minorHAnsi"/>
          <w:b/>
          <w:bCs/>
          <w:color w:val="404040" w:themeColor="text1" w:themeTint="BF"/>
          <w:lang w:val="en-US" w:eastAsia="da-DK"/>
        </w:rPr>
      </w:pPr>
    </w:p>
    <w:p w14:paraId="5DD90586" w14:textId="4A78DA0C" w:rsidR="001704E4" w:rsidRPr="004D3D55" w:rsidRDefault="001704E4" w:rsidP="00E20ACB">
      <w:pPr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Risk mitigations:</w:t>
      </w:r>
    </w:p>
    <w:p w14:paraId="27E865FD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3B1B7871" w14:textId="77777777" w:rsidR="007042FE" w:rsidRPr="004D3D55" w:rsidRDefault="007042FE" w:rsidP="00E20ACB">
      <w:pPr>
        <w:rPr>
          <w:rFonts w:eastAsia="Times New Roman" w:cstheme="minorHAnsi"/>
          <w:iCs/>
          <w:color w:val="404040" w:themeColor="text1" w:themeTint="BF"/>
          <w:lang w:val="en-US" w:eastAsia="da-DK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60"/>
        <w:gridCol w:w="1817"/>
        <w:gridCol w:w="1929"/>
        <w:gridCol w:w="1933"/>
        <w:gridCol w:w="1629"/>
      </w:tblGrid>
      <w:tr w:rsidR="00941047" w:rsidRPr="004D3D55" w14:paraId="3DDFDECD" w14:textId="03D95346" w:rsidTr="00D667AE">
        <w:tc>
          <w:tcPr>
            <w:tcW w:w="1960" w:type="dxa"/>
          </w:tcPr>
          <w:p w14:paraId="2421A683" w14:textId="77777777" w:rsidR="00941047" w:rsidRPr="004D3D55" w:rsidRDefault="00941047" w:rsidP="00FF339E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lang w:val="en-GB"/>
              </w:rPr>
            </w:pPr>
            <w:r w:rsidRPr="004D3D55">
              <w:rPr>
                <w:rFonts w:cstheme="minorHAnsi"/>
                <w:lang w:val="en-GB"/>
              </w:rPr>
              <w:t>Risk/threat</w:t>
            </w:r>
          </w:p>
        </w:tc>
        <w:tc>
          <w:tcPr>
            <w:tcW w:w="1817" w:type="dxa"/>
          </w:tcPr>
          <w:p w14:paraId="39FDC83B" w14:textId="2261534D" w:rsidR="007C1690" w:rsidRPr="004D3D55" w:rsidRDefault="00941047" w:rsidP="001704E4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lang w:val="en-GB"/>
              </w:rPr>
            </w:pPr>
            <w:r w:rsidRPr="004D3D55">
              <w:rPr>
                <w:rFonts w:cstheme="minorHAnsi"/>
                <w:lang w:val="en-GB"/>
              </w:rPr>
              <w:t>Impact (1-10</w:t>
            </w:r>
            <w:r w:rsidR="001704E4" w:rsidRPr="004D3D55">
              <w:rPr>
                <w:rFonts w:cstheme="minorHAnsi"/>
                <w:lang w:val="en-GB"/>
              </w:rPr>
              <w:t xml:space="preserve">, </w:t>
            </w:r>
            <w:r w:rsidR="007C1690" w:rsidRPr="004D3D55">
              <w:rPr>
                <w:rFonts w:eastAsia="Times New Roman" w:cstheme="minorHAnsi"/>
                <w:lang w:val="en-US" w:eastAsia="en-GB"/>
              </w:rPr>
              <w:t>low-medium-high</w:t>
            </w:r>
            <w:r w:rsidR="00965F97" w:rsidRPr="004D3D55">
              <w:rPr>
                <w:rFonts w:eastAsia="Times New Roman" w:cstheme="minorHAnsi"/>
                <w:lang w:val="en-US" w:eastAsia="en-GB"/>
              </w:rPr>
              <w:t xml:space="preserve"> </w:t>
            </w:r>
            <w:r w:rsidR="001704E4" w:rsidRPr="004D3D55">
              <w:rPr>
                <w:rFonts w:eastAsia="Times New Roman" w:cstheme="minorHAnsi"/>
                <w:lang w:val="en-US" w:eastAsia="en-GB"/>
              </w:rPr>
              <w:t>or</w:t>
            </w:r>
            <w:r w:rsidR="00965F97" w:rsidRPr="004D3D55">
              <w:rPr>
                <w:rFonts w:eastAsia="Times New Roman" w:cstheme="minorHAnsi"/>
                <w:lang w:val="en-US" w:eastAsia="en-GB"/>
              </w:rPr>
              <w:t xml:space="preserve"> 1-5</w:t>
            </w:r>
            <w:r w:rsidR="001704E4" w:rsidRPr="004D3D55">
              <w:rPr>
                <w:rFonts w:eastAsia="Times New Roman" w:cstheme="minorHAnsi"/>
                <w:lang w:val="en-US" w:eastAsia="en-GB"/>
              </w:rPr>
              <w:t>)</w:t>
            </w:r>
            <w:r w:rsidR="007C1690" w:rsidRPr="004D3D55">
              <w:rPr>
                <w:rFonts w:eastAsia="Times New Roman" w:cstheme="minorHAnsi"/>
                <w:vanish/>
                <w:lang w:val="en-US" w:eastAsia="en-GB"/>
              </w:rPr>
              <w:t>eller medium-</w:t>
            </w:r>
          </w:p>
        </w:tc>
        <w:tc>
          <w:tcPr>
            <w:tcW w:w="1929" w:type="dxa"/>
          </w:tcPr>
          <w:p w14:paraId="57F754B3" w14:textId="317770A5" w:rsidR="00941047" w:rsidRPr="004D3D55" w:rsidRDefault="00941047" w:rsidP="00FF339E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lang w:val="en-GB"/>
              </w:rPr>
            </w:pPr>
            <w:r w:rsidRPr="004D3D55">
              <w:rPr>
                <w:rFonts w:cstheme="minorHAnsi"/>
                <w:lang w:val="en-GB"/>
              </w:rPr>
              <w:t xml:space="preserve">Likelihood </w:t>
            </w:r>
            <w:r w:rsidR="001704E4" w:rsidRPr="004D3D55">
              <w:rPr>
                <w:rFonts w:cstheme="minorHAnsi"/>
                <w:lang w:val="en-GB"/>
              </w:rPr>
              <w:t xml:space="preserve">(1-10, </w:t>
            </w:r>
            <w:r w:rsidR="001704E4" w:rsidRPr="004D3D55">
              <w:rPr>
                <w:rFonts w:eastAsia="Times New Roman" w:cstheme="minorHAnsi"/>
                <w:lang w:val="en-US" w:eastAsia="en-GB"/>
              </w:rPr>
              <w:t>low-medium-high or 1-5)</w:t>
            </w:r>
          </w:p>
        </w:tc>
        <w:tc>
          <w:tcPr>
            <w:tcW w:w="1933" w:type="dxa"/>
          </w:tcPr>
          <w:p w14:paraId="5F438D99" w14:textId="1185C09B" w:rsidR="00941047" w:rsidRPr="004D3D55" w:rsidRDefault="00941047" w:rsidP="00941047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lang w:val="en-GB"/>
              </w:rPr>
            </w:pPr>
            <w:r w:rsidRPr="004D3D55">
              <w:rPr>
                <w:rFonts w:cstheme="minorHAnsi"/>
                <w:lang w:val="en-GB"/>
              </w:rPr>
              <w:t>Mitigation</w:t>
            </w:r>
          </w:p>
        </w:tc>
        <w:tc>
          <w:tcPr>
            <w:tcW w:w="1629" w:type="dxa"/>
          </w:tcPr>
          <w:p w14:paraId="435C6398" w14:textId="7B0A73A1" w:rsidR="00941047" w:rsidRPr="004D3D55" w:rsidRDefault="00941047" w:rsidP="00941047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lang w:val="en-GB"/>
              </w:rPr>
            </w:pPr>
            <w:r w:rsidRPr="004D3D55">
              <w:rPr>
                <w:rFonts w:cstheme="minorHAnsi"/>
                <w:lang w:val="en-GB"/>
              </w:rPr>
              <w:t>Contingency plan (when applicable)</w:t>
            </w:r>
          </w:p>
        </w:tc>
      </w:tr>
      <w:tr w:rsidR="00941047" w:rsidRPr="004D3D55" w14:paraId="5408C2DB" w14:textId="226112C4" w:rsidTr="00D667AE">
        <w:tc>
          <w:tcPr>
            <w:tcW w:w="1960" w:type="dxa"/>
          </w:tcPr>
          <w:p w14:paraId="261F1185" w14:textId="393FA914" w:rsidR="00941047" w:rsidRPr="004D3D55" w:rsidRDefault="001704E4" w:rsidP="00FF339E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color w:val="FF0000"/>
                <w:lang w:val="en-GB"/>
              </w:rPr>
            </w:pPr>
            <w:r w:rsidRPr="004D3D55">
              <w:rPr>
                <w:rFonts w:cstheme="minorHAnsi"/>
                <w:color w:val="FF0000"/>
                <w:lang w:val="en-GB"/>
              </w:rPr>
              <w:t>Risk 1</w:t>
            </w:r>
          </w:p>
        </w:tc>
        <w:tc>
          <w:tcPr>
            <w:tcW w:w="1817" w:type="dxa"/>
          </w:tcPr>
          <w:p w14:paraId="10EFD6AA" w14:textId="144CBA3B" w:rsidR="00941047" w:rsidRPr="004D3D55" w:rsidRDefault="001704E4" w:rsidP="00FF339E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color w:val="FF0000"/>
                <w:lang w:val="en-GB"/>
              </w:rPr>
            </w:pPr>
            <w:r w:rsidRPr="004D3D55">
              <w:rPr>
                <w:rFonts w:cstheme="minorHAnsi"/>
                <w:color w:val="FF0000"/>
                <w:lang w:val="en-GB"/>
              </w:rPr>
              <w:t>Medium</w:t>
            </w:r>
          </w:p>
        </w:tc>
        <w:tc>
          <w:tcPr>
            <w:tcW w:w="1929" w:type="dxa"/>
          </w:tcPr>
          <w:p w14:paraId="5C0AE5D6" w14:textId="2837F2C5" w:rsidR="00941047" w:rsidRPr="004D3D55" w:rsidRDefault="001704E4" w:rsidP="00FF339E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color w:val="FF0000"/>
                <w:lang w:val="en-GB"/>
              </w:rPr>
            </w:pPr>
            <w:r w:rsidRPr="004D3D55">
              <w:rPr>
                <w:rFonts w:cstheme="minorHAnsi"/>
                <w:color w:val="FF0000"/>
                <w:lang w:val="en-GB"/>
              </w:rPr>
              <w:t xml:space="preserve">Low </w:t>
            </w:r>
          </w:p>
        </w:tc>
        <w:tc>
          <w:tcPr>
            <w:tcW w:w="1933" w:type="dxa"/>
          </w:tcPr>
          <w:p w14:paraId="292037C8" w14:textId="12FE3388" w:rsidR="00941047" w:rsidRPr="004D3D55" w:rsidRDefault="001704E4" w:rsidP="00FF339E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color w:val="FF0000"/>
                <w:lang w:val="en-GB"/>
              </w:rPr>
            </w:pPr>
            <w:r w:rsidRPr="004D3D55">
              <w:rPr>
                <w:rFonts w:cstheme="minorHAnsi"/>
                <w:color w:val="FF0000"/>
                <w:lang w:val="en-GB"/>
              </w:rPr>
              <w:t>…</w:t>
            </w:r>
          </w:p>
        </w:tc>
        <w:tc>
          <w:tcPr>
            <w:tcW w:w="1629" w:type="dxa"/>
          </w:tcPr>
          <w:p w14:paraId="0119A8AC" w14:textId="1CB63C65" w:rsidR="00941047" w:rsidRPr="004D3D55" w:rsidRDefault="001704E4" w:rsidP="00FF339E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color w:val="FF0000"/>
                <w:lang w:val="en-GB"/>
              </w:rPr>
            </w:pPr>
            <w:r w:rsidRPr="004D3D55">
              <w:rPr>
                <w:rFonts w:cstheme="minorHAnsi"/>
                <w:color w:val="FF0000"/>
                <w:lang w:val="en-GB"/>
              </w:rPr>
              <w:t>…</w:t>
            </w:r>
          </w:p>
        </w:tc>
      </w:tr>
    </w:tbl>
    <w:p w14:paraId="50FD5B73" w14:textId="77777777" w:rsidR="00941047" w:rsidRPr="004D3D55" w:rsidRDefault="00941047" w:rsidP="00D87713">
      <w:pPr>
        <w:pStyle w:val="ListBullet"/>
        <w:numPr>
          <w:ilvl w:val="0"/>
          <w:numId w:val="0"/>
        </w:numPr>
        <w:rPr>
          <w:rFonts w:cstheme="minorHAnsi"/>
          <w:lang w:val="en-US"/>
        </w:rPr>
      </w:pPr>
    </w:p>
    <w:p w14:paraId="5BCB0DE6" w14:textId="6D8A0582" w:rsidR="001704E4" w:rsidRPr="004D3D55" w:rsidRDefault="001704E4" w:rsidP="00487C75">
      <w:pPr>
        <w:pStyle w:val="ListBullet"/>
        <w:numPr>
          <w:ilvl w:val="0"/>
          <w:numId w:val="0"/>
        </w:numPr>
        <w:rPr>
          <w:rFonts w:cstheme="minorHAnsi"/>
          <w:b/>
          <w:bCs/>
          <w:lang w:val="en-US"/>
        </w:rPr>
      </w:pPr>
    </w:p>
    <w:p w14:paraId="69801230" w14:textId="18FB8489" w:rsidR="001704E4" w:rsidRPr="004D3D55" w:rsidRDefault="001704E4" w:rsidP="001704E4">
      <w:pPr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Link between project plan and budget:</w:t>
      </w:r>
    </w:p>
    <w:p w14:paraId="654059EE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159A8DD8" w14:textId="77777777" w:rsidR="007042FE" w:rsidRPr="004D3D55" w:rsidRDefault="007042FE" w:rsidP="001704E4">
      <w:pPr>
        <w:rPr>
          <w:rFonts w:eastAsia="Times New Roman" w:cstheme="minorHAnsi"/>
          <w:iCs/>
          <w:color w:val="404040" w:themeColor="text1" w:themeTint="BF"/>
          <w:lang w:val="en-US" w:eastAsia="da-DK"/>
        </w:rPr>
      </w:pPr>
    </w:p>
    <w:p w14:paraId="3DC5205A" w14:textId="2F40D0E7" w:rsidR="001704E4" w:rsidRPr="004D3D55" w:rsidRDefault="001704E4" w:rsidP="001704E4">
      <w:pPr>
        <w:rPr>
          <w:rFonts w:eastAsia="Times New Roman" w:cstheme="minorHAnsi"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Governance:</w:t>
      </w:r>
      <w:r w:rsidRPr="004D3D55">
        <w:rPr>
          <w:rFonts w:eastAsia="Times New Roman" w:cstheme="minorHAnsi"/>
          <w:iCs/>
          <w:color w:val="404040" w:themeColor="text1" w:themeTint="BF"/>
          <w:lang w:val="en-US" w:eastAsia="da-DK"/>
        </w:rPr>
        <w:t xml:space="preserve"> </w:t>
      </w:r>
    </w:p>
    <w:p w14:paraId="5CE3FDF0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3C106AF5" w14:textId="77777777" w:rsidR="007042FE" w:rsidRPr="004D3D55" w:rsidRDefault="007042FE" w:rsidP="001704E4">
      <w:pPr>
        <w:rPr>
          <w:rFonts w:eastAsia="Times New Roman" w:cstheme="minorHAnsi"/>
          <w:iCs/>
          <w:color w:val="404040" w:themeColor="text1" w:themeTint="BF"/>
          <w:lang w:val="en-US" w:eastAsia="da-DK"/>
        </w:rPr>
      </w:pPr>
    </w:p>
    <w:p w14:paraId="5B2A1A10" w14:textId="2B37A722" w:rsidR="001704E4" w:rsidRPr="004D3D55" w:rsidRDefault="001704E4" w:rsidP="001704E4">
      <w:pPr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 xml:space="preserve">Legal, </w:t>
      </w:r>
      <w:proofErr w:type="gramStart"/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ethical</w:t>
      </w:r>
      <w:proofErr w:type="gramEnd"/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 xml:space="preserve"> or regulatory demands:</w:t>
      </w:r>
    </w:p>
    <w:p w14:paraId="07D1E118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6536F13F" w14:textId="77777777" w:rsidR="007042FE" w:rsidRPr="004D3D55" w:rsidRDefault="007042FE" w:rsidP="001704E4">
      <w:pPr>
        <w:rPr>
          <w:rFonts w:eastAsia="Times New Roman" w:cstheme="minorHAnsi"/>
          <w:iCs/>
          <w:color w:val="404040" w:themeColor="text1" w:themeTint="BF"/>
          <w:lang w:val="en-US" w:eastAsia="da-DK"/>
        </w:rPr>
      </w:pPr>
    </w:p>
    <w:p w14:paraId="31DFB0AF" w14:textId="23E5328B" w:rsidR="001704E4" w:rsidRPr="004D3D55" w:rsidRDefault="001704E4" w:rsidP="00487C75">
      <w:pPr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lang w:val="en-US" w:eastAsia="da-DK"/>
        </w:rPr>
        <w:t>Financial gearing:</w:t>
      </w:r>
    </w:p>
    <w:p w14:paraId="713A6CAC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1060EB95" w14:textId="77777777" w:rsidR="007042FE" w:rsidRPr="004D3D55" w:rsidRDefault="007042FE" w:rsidP="00487C75">
      <w:pPr>
        <w:rPr>
          <w:rFonts w:eastAsia="Times New Roman" w:cstheme="minorHAnsi"/>
          <w:iCs/>
          <w:color w:val="404040" w:themeColor="text1" w:themeTint="BF"/>
          <w:lang w:val="en-US" w:eastAsia="da-DK"/>
        </w:rPr>
      </w:pPr>
    </w:p>
    <w:p w14:paraId="3C7B326E" w14:textId="507786E7" w:rsidR="00796662" w:rsidRPr="004D3D55" w:rsidRDefault="00796662" w:rsidP="00BC78CA">
      <w:pPr>
        <w:pStyle w:val="ListBullet"/>
        <w:numPr>
          <w:ilvl w:val="0"/>
          <w:numId w:val="0"/>
        </w:numPr>
        <w:ind w:left="360" w:hanging="360"/>
        <w:rPr>
          <w:rFonts w:cstheme="minorHAnsi"/>
          <w:b/>
          <w:bCs/>
          <w:lang w:val="en-US"/>
        </w:rPr>
      </w:pPr>
      <w:r w:rsidRPr="004D3D55">
        <w:rPr>
          <w:rFonts w:cstheme="minorHAnsi"/>
          <w:b/>
          <w:bCs/>
          <w:lang w:val="en-US"/>
        </w:rPr>
        <w:t>Activity plan</w:t>
      </w:r>
    </w:p>
    <w:p w14:paraId="37A14EAC" w14:textId="5F70ECF5" w:rsidR="00796662" w:rsidRPr="004D3D55" w:rsidRDefault="1FDC0BAB" w:rsidP="5513187C">
      <w:pPr>
        <w:rPr>
          <w:rFonts w:eastAsia="Arial" w:cstheme="minorHAnsi"/>
          <w:lang w:val="en-US"/>
        </w:rPr>
      </w:pPr>
      <w:r w:rsidRPr="004D3D55">
        <w:rPr>
          <w:rFonts w:eastAsia="Arial" w:cstheme="minorHAnsi"/>
          <w:b/>
          <w:bCs/>
          <w:lang w:val="en-US"/>
        </w:rPr>
        <w:t>Work Package 1:</w:t>
      </w:r>
      <w:r w:rsidRPr="004D3D55">
        <w:rPr>
          <w:rFonts w:eastAsia="Arial" w:cstheme="minorHAnsi"/>
          <w:lang w:val="en-US"/>
        </w:rPr>
        <w:t xml:space="preserve"> </w:t>
      </w:r>
    </w:p>
    <w:p w14:paraId="4054FF05" w14:textId="77777777" w:rsidR="007042FE" w:rsidRPr="004D3D55" w:rsidRDefault="007042FE" w:rsidP="007042F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0D6394ED" w14:textId="77777777" w:rsidR="007042FE" w:rsidRPr="004D3D55" w:rsidRDefault="007042FE" w:rsidP="5513187C">
      <w:pPr>
        <w:rPr>
          <w:rFonts w:eastAsia="Times New Roman" w:cstheme="minorHAnsi"/>
          <w:color w:val="3E4042"/>
          <w:lang w:val="en-US" w:eastAsia="da-DK"/>
        </w:rPr>
      </w:pPr>
    </w:p>
    <w:p w14:paraId="6DEC8289" w14:textId="3BFF86FF" w:rsidR="00796662" w:rsidRPr="004D3D55" w:rsidRDefault="00796662" w:rsidP="5513187C">
      <w:pPr>
        <w:rPr>
          <w:rFonts w:eastAsia="Arial" w:cstheme="minorHAnsi"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25"/>
        <w:gridCol w:w="1380"/>
        <w:gridCol w:w="1005"/>
        <w:gridCol w:w="1005"/>
      </w:tblGrid>
      <w:tr w:rsidR="5513187C" w:rsidRPr="004D3D55" w14:paraId="4DE6419A" w14:textId="77777777" w:rsidTr="5513187C">
        <w:tc>
          <w:tcPr>
            <w:tcW w:w="6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B805D1" w14:textId="7E6EE37B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Arial" w:cstheme="minorHAnsi"/>
                <w:lang w:val="en-US"/>
              </w:rPr>
              <w:lastRenderedPageBreak/>
              <w:t xml:space="preserve"> </w:t>
            </w:r>
          </w:p>
          <w:p w14:paraId="4852984B" w14:textId="1755E221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b/>
                <w:bCs/>
                <w:lang w:val="en-US"/>
              </w:rPr>
              <w:t xml:space="preserve">WP Title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31FF99" w14:textId="2596A0EF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b/>
                <w:bCs/>
                <w:lang w:val="en-US"/>
              </w:rPr>
              <w:t>WP Leader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5C3C09" w14:textId="7BD34DCA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b/>
                <w:bCs/>
                <w:lang w:val="en-US"/>
              </w:rPr>
              <w:t xml:space="preserve">Start month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DE7B26" w14:textId="4CD3DC3B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b/>
                <w:bCs/>
                <w:lang w:val="en-US"/>
              </w:rPr>
              <w:t xml:space="preserve">End month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</w:tr>
      <w:tr w:rsidR="5513187C" w:rsidRPr="004D3D55" w14:paraId="37A362AF" w14:textId="77777777" w:rsidTr="5513187C">
        <w:tc>
          <w:tcPr>
            <w:tcW w:w="62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255783" w14:textId="01AC822C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29125C" w14:textId="48A9C83D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DE4B82" w14:textId="05359EA2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10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F16B29" w14:textId="5F0B0401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</w:rPr>
              <w:t xml:space="preserve"> </w:t>
            </w:r>
          </w:p>
        </w:tc>
      </w:tr>
      <w:tr w:rsidR="5513187C" w:rsidRPr="004D3D55" w14:paraId="303BE495" w14:textId="77777777" w:rsidTr="5513187C">
        <w:tc>
          <w:tcPr>
            <w:tcW w:w="961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A0999F" w14:textId="4289CCE1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Arial" w:cstheme="minorHAnsi"/>
                <w:b/>
                <w:bCs/>
                <w:lang w:val="en-US"/>
              </w:rPr>
              <w:t>Work package objectives:</w:t>
            </w:r>
            <w:r w:rsidRPr="004D3D55">
              <w:rPr>
                <w:rFonts w:eastAsia="Arial" w:cstheme="minorHAnsi"/>
                <w:lang w:val="en-US"/>
              </w:rPr>
              <w:t xml:space="preserve"> </w:t>
            </w:r>
          </w:p>
          <w:p w14:paraId="401CCF07" w14:textId="319EA5DB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Arial" w:cstheme="minorHAnsi"/>
                <w:lang w:val="en-US"/>
              </w:rPr>
              <w:t xml:space="preserve"> </w:t>
            </w:r>
          </w:p>
          <w:p w14:paraId="694ACC60" w14:textId="63D96B1F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Arial" w:cstheme="minorHAnsi"/>
                <w:b/>
                <w:bCs/>
                <w:lang w:val="en-US"/>
              </w:rPr>
              <w:t>Work package contributors:</w:t>
            </w:r>
            <w:r w:rsidRPr="004D3D55">
              <w:rPr>
                <w:rFonts w:eastAsia="Arial" w:cstheme="minorHAnsi"/>
                <w:lang w:val="en-US"/>
              </w:rPr>
              <w:t xml:space="preserve"> </w:t>
            </w:r>
            <w:r w:rsidRPr="004D3D55">
              <w:rPr>
                <w:rFonts w:eastAsia="Arial" w:cstheme="minorHAnsi"/>
                <w:color w:val="FF0000"/>
                <w:lang w:val="en-US"/>
              </w:rPr>
              <w:t xml:space="preserve">P1, P2, P4 </w:t>
            </w:r>
          </w:p>
          <w:p w14:paraId="589DF8BE" w14:textId="611BDBCF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Arial" w:cstheme="minorHAnsi"/>
                <w:b/>
                <w:bCs/>
                <w:lang w:val="en-US"/>
              </w:rPr>
              <w:t>Description of work:</w:t>
            </w:r>
            <w:r w:rsidRPr="004D3D55">
              <w:rPr>
                <w:rFonts w:eastAsia="Arial" w:cstheme="minorHAnsi"/>
                <w:lang w:val="en-US"/>
              </w:rPr>
              <w:t xml:space="preserve"> </w:t>
            </w:r>
          </w:p>
          <w:p w14:paraId="36471E5F" w14:textId="38E6E86D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Arial" w:cstheme="minorHAnsi"/>
                <w:lang w:val="en-US"/>
              </w:rPr>
              <w:t xml:space="preserve"> </w:t>
            </w:r>
          </w:p>
          <w:p w14:paraId="07D16E64" w14:textId="4D6190FC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Arial" w:cstheme="minorHAnsi"/>
                <w:b/>
                <w:bCs/>
                <w:lang w:val="en-US"/>
              </w:rPr>
              <w:t>Task 1.1:</w:t>
            </w:r>
            <w:r w:rsidRPr="004D3D55">
              <w:rPr>
                <w:rFonts w:eastAsia="Arial" w:cstheme="minorHAnsi"/>
                <w:lang w:val="en-US"/>
              </w:rPr>
              <w:t xml:space="preserve"> </w:t>
            </w:r>
          </w:p>
          <w:p w14:paraId="4BDE9D0E" w14:textId="27F7611E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Arial" w:cstheme="minorHAnsi"/>
                <w:lang w:val="en-US"/>
              </w:rPr>
              <w:t xml:space="preserve"> </w:t>
            </w:r>
          </w:p>
          <w:p w14:paraId="48B93A19" w14:textId="386E9606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Arial" w:cstheme="minorHAnsi"/>
                <w:b/>
                <w:bCs/>
                <w:lang w:val="en-US"/>
              </w:rPr>
              <w:t>Task 1.2:</w:t>
            </w:r>
            <w:r w:rsidRPr="004D3D55">
              <w:rPr>
                <w:rFonts w:eastAsia="Arial" w:cstheme="minorHAnsi"/>
                <w:lang w:val="en-US"/>
              </w:rPr>
              <w:t xml:space="preserve"> </w:t>
            </w:r>
          </w:p>
          <w:p w14:paraId="4F02980E" w14:textId="6322C6F2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Arial" w:cstheme="minorHAnsi"/>
                <w:lang w:val="en-US"/>
              </w:rPr>
              <w:t xml:space="preserve"> </w:t>
            </w:r>
          </w:p>
          <w:p w14:paraId="6F8B9055" w14:textId="7B2FA9B0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Arial" w:cstheme="minorHAnsi"/>
                <w:b/>
                <w:bCs/>
                <w:lang w:val="en-US"/>
              </w:rPr>
              <w:t xml:space="preserve">Task </w:t>
            </w:r>
            <w:proofErr w:type="spellStart"/>
            <w:r w:rsidRPr="004D3D55">
              <w:rPr>
                <w:rFonts w:eastAsia="Arial" w:cstheme="minorHAnsi"/>
                <w:b/>
                <w:bCs/>
                <w:lang w:val="en-US"/>
              </w:rPr>
              <w:t>x.x</w:t>
            </w:r>
            <w:proofErr w:type="spellEnd"/>
            <w:r w:rsidRPr="004D3D55">
              <w:rPr>
                <w:rFonts w:eastAsia="Arial" w:cstheme="minorHAnsi"/>
                <w:lang w:val="en-US"/>
              </w:rPr>
              <w:t xml:space="preserve"> </w:t>
            </w:r>
          </w:p>
          <w:p w14:paraId="0FE5E356" w14:textId="1D2D2D34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Arial" w:cstheme="minorHAnsi"/>
                <w:b/>
                <w:bCs/>
                <w:lang w:val="en-US"/>
              </w:rPr>
              <w:t xml:space="preserve">Related deliverables: </w:t>
            </w:r>
            <w:r w:rsidRPr="004D3D55">
              <w:rPr>
                <w:rFonts w:eastAsia="Arial" w:cstheme="minorHAnsi"/>
                <w:color w:val="FF0000"/>
                <w:lang w:val="en-US"/>
              </w:rPr>
              <w:t xml:space="preserve">2 ,5 ,6  </w:t>
            </w:r>
          </w:p>
          <w:p w14:paraId="653E8D32" w14:textId="79AD89AF" w:rsidR="5513187C" w:rsidRPr="004D3D55" w:rsidRDefault="5513187C">
            <w:pPr>
              <w:rPr>
                <w:rFonts w:cstheme="minorHAnsi"/>
              </w:rPr>
            </w:pPr>
            <w:proofErr w:type="spellStart"/>
            <w:r w:rsidRPr="004D3D55">
              <w:rPr>
                <w:rFonts w:eastAsia="Arial" w:cstheme="minorHAnsi"/>
                <w:b/>
                <w:bCs/>
                <w:lang w:val="da"/>
              </w:rPr>
              <w:t>Related</w:t>
            </w:r>
            <w:proofErr w:type="spellEnd"/>
            <w:r w:rsidRPr="004D3D55">
              <w:rPr>
                <w:rFonts w:eastAsia="Arial" w:cstheme="minorHAnsi"/>
                <w:b/>
                <w:bCs/>
                <w:lang w:val="da"/>
              </w:rPr>
              <w:t xml:space="preserve"> </w:t>
            </w:r>
            <w:proofErr w:type="spellStart"/>
            <w:r w:rsidRPr="004D3D55">
              <w:rPr>
                <w:rFonts w:eastAsia="Arial" w:cstheme="minorHAnsi"/>
                <w:b/>
                <w:bCs/>
                <w:lang w:val="da"/>
              </w:rPr>
              <w:t>milestones</w:t>
            </w:r>
            <w:proofErr w:type="spellEnd"/>
            <w:r w:rsidRPr="004D3D55">
              <w:rPr>
                <w:rFonts w:eastAsia="Arial" w:cstheme="minorHAnsi"/>
                <w:b/>
                <w:bCs/>
                <w:lang w:val="da"/>
              </w:rPr>
              <w:t xml:space="preserve">: </w:t>
            </w:r>
            <w:r w:rsidRPr="004D3D55">
              <w:rPr>
                <w:rFonts w:eastAsia="Arial" w:cstheme="minorHAnsi"/>
                <w:color w:val="FF0000"/>
                <w:lang w:val="da"/>
              </w:rPr>
              <w:t>1, 3, 4</w:t>
            </w:r>
            <w:r w:rsidRPr="004D3D55">
              <w:rPr>
                <w:rFonts w:eastAsia="Arial" w:cstheme="minorHAnsi"/>
                <w:color w:val="FF0000"/>
              </w:rPr>
              <w:t xml:space="preserve"> </w:t>
            </w:r>
          </w:p>
          <w:p w14:paraId="6C13A832" w14:textId="2AA0E8FE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</w:rPr>
              <w:t xml:space="preserve"> </w:t>
            </w:r>
          </w:p>
        </w:tc>
      </w:tr>
    </w:tbl>
    <w:p w14:paraId="5EA21033" w14:textId="506F77E7" w:rsidR="00796662" w:rsidRPr="004D3D55" w:rsidRDefault="00796662" w:rsidP="5513187C">
      <w:pPr>
        <w:rPr>
          <w:rFonts w:eastAsia="Arial" w:cstheme="minorHAnsi"/>
          <w:lang w:val="en-US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855"/>
        <w:gridCol w:w="5415"/>
        <w:gridCol w:w="1545"/>
        <w:gridCol w:w="840"/>
        <w:gridCol w:w="885"/>
      </w:tblGrid>
      <w:tr w:rsidR="5513187C" w:rsidRPr="004D3D55" w14:paraId="3CD9A583" w14:textId="77777777" w:rsidTr="5513187C">
        <w:trPr>
          <w:trHeight w:val="645"/>
        </w:trPr>
        <w:tc>
          <w:tcPr>
            <w:tcW w:w="62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05B938" w14:textId="6C9B8D38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b/>
                <w:bCs/>
                <w:color w:val="000000" w:themeColor="text1"/>
                <w:u w:val="single"/>
                <w:lang w:val="da"/>
              </w:rPr>
              <w:t xml:space="preserve">Work Package </w:t>
            </w:r>
            <w:proofErr w:type="spellStart"/>
            <w:r w:rsidRPr="004D3D55">
              <w:rPr>
                <w:rFonts w:eastAsia="Calibri" w:cstheme="minorHAnsi"/>
                <w:b/>
                <w:bCs/>
                <w:color w:val="000000" w:themeColor="text1"/>
                <w:u w:val="single"/>
                <w:lang w:val="da"/>
              </w:rPr>
              <w:t>Table</w:t>
            </w:r>
            <w:proofErr w:type="spellEnd"/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8ACDD" w14:textId="6B8353BC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CBE207" w14:textId="7EFC7219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0BFF7B" w14:textId="23523536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</w:tr>
      <w:tr w:rsidR="5513187C" w:rsidRPr="004D3D55" w14:paraId="767BFC9F" w14:textId="77777777" w:rsidTr="5513187C">
        <w:trPr>
          <w:trHeight w:val="315"/>
        </w:trPr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252FA8" w14:textId="2FFF0403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54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402223" w14:textId="77777777" w:rsidR="00323C9E" w:rsidRPr="004D3D55" w:rsidRDefault="5513187C" w:rsidP="00323C9E">
            <w:pPr>
              <w:spacing w:after="0" w:line="240" w:lineRule="auto"/>
              <w:rPr>
                <w:rFonts w:eastAsia="Times New Roman" w:cstheme="minorHAnsi"/>
                <w:i/>
                <w:color w:val="3E4042"/>
                <w:lang w:val="en-US" w:eastAsia="da-DK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  <w:r w:rsidR="00323C9E" w:rsidRPr="004D3D55">
              <w:rPr>
                <w:rFonts w:eastAsia="Times New Roman" w:cstheme="minorHAnsi"/>
                <w:i/>
                <w:color w:val="404040" w:themeColor="text1" w:themeTint="BF"/>
                <w:lang w:val="en-US" w:eastAsia="da-DK"/>
              </w:rPr>
              <w:t>Write here</w:t>
            </w:r>
          </w:p>
          <w:p w14:paraId="3813B41F" w14:textId="486A65F7" w:rsidR="5513187C" w:rsidRPr="004D3D55" w:rsidRDefault="5513187C">
            <w:pPr>
              <w:rPr>
                <w:rFonts w:cstheme="minorHAnsi"/>
              </w:rPr>
            </w:pPr>
          </w:p>
        </w:tc>
        <w:tc>
          <w:tcPr>
            <w:tcW w:w="15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8E29B8B" w14:textId="2A0085AF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A86566" w14:textId="4C98C1F3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B77E00" w14:textId="0CDBFE84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</w:tr>
      <w:tr w:rsidR="5513187C" w:rsidRPr="004D3D55" w14:paraId="15542BC0" w14:textId="77777777" w:rsidTr="5513187C">
        <w:trPr>
          <w:trHeight w:val="570"/>
        </w:trPr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9CAAEB" w14:textId="471C0781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en-US"/>
              </w:rPr>
              <w:t>WP #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5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934DB8B" w14:textId="40F491B2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en-US"/>
              </w:rPr>
              <w:t xml:space="preserve">WP Title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1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FB02C2" w14:textId="24E284F5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en-US"/>
              </w:rPr>
              <w:t>WP Leader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E7CA3B" w14:textId="1117646F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en-US"/>
              </w:rPr>
              <w:t xml:space="preserve">Start month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354654" w14:textId="37BDBD4B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en-US"/>
              </w:rPr>
              <w:t xml:space="preserve">End month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</w:tr>
      <w:tr w:rsidR="5513187C" w:rsidRPr="004D3D55" w14:paraId="59BD4E75" w14:textId="77777777" w:rsidTr="5513187C">
        <w:trPr>
          <w:trHeight w:val="300"/>
        </w:trPr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CB9D73" w14:textId="2A0C1BD4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da"/>
              </w:rPr>
              <w:t xml:space="preserve">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5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45BDC8" w14:textId="0E26375E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da"/>
              </w:rPr>
              <w:t xml:space="preserve">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1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1163B4" w14:textId="4E221E35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da"/>
              </w:rPr>
              <w:t xml:space="preserve">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F72162" w14:textId="46383DDE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da"/>
              </w:rPr>
              <w:t xml:space="preserve">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BD1A9F" w14:textId="6D274940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da"/>
              </w:rPr>
              <w:t xml:space="preserve">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</w:tr>
      <w:tr w:rsidR="5513187C" w:rsidRPr="004D3D55" w14:paraId="6B777F4F" w14:textId="77777777" w:rsidTr="5513187C">
        <w:trPr>
          <w:trHeight w:val="315"/>
        </w:trPr>
        <w:tc>
          <w:tcPr>
            <w:tcW w:w="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763544" w14:textId="7E610409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da"/>
              </w:rPr>
              <w:t xml:space="preserve">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54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136DA5" w14:textId="6458DF6F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da"/>
              </w:rPr>
              <w:t xml:space="preserve">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1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E9416D" w14:textId="6DA60541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da"/>
              </w:rPr>
              <w:t xml:space="preserve">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8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EDE54C" w14:textId="666B1212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  <w:lang w:val="da"/>
              </w:rPr>
              <w:t xml:space="preserve"> </w:t>
            </w:r>
            <w:r w:rsidRPr="004D3D55">
              <w:rPr>
                <w:rFonts w:eastAsia="Arial" w:cstheme="minorHAnsi"/>
              </w:rPr>
              <w:t xml:space="preserve"> </w:t>
            </w:r>
          </w:p>
        </w:tc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4886E8" w14:textId="679FF3EE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Arial" w:cstheme="minorHAnsi"/>
              </w:rPr>
              <w:t xml:space="preserve"> </w:t>
            </w:r>
          </w:p>
        </w:tc>
      </w:tr>
    </w:tbl>
    <w:p w14:paraId="2E422805" w14:textId="3605C9CC" w:rsidR="00796662" w:rsidRPr="004D3D55" w:rsidRDefault="00796662" w:rsidP="5513187C">
      <w:pPr>
        <w:rPr>
          <w:rFonts w:eastAsia="Arial" w:cstheme="minorHAnsi"/>
          <w:lang w:val="en-US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885"/>
        <w:gridCol w:w="3585"/>
        <w:gridCol w:w="1290"/>
        <w:gridCol w:w="1410"/>
        <w:gridCol w:w="1425"/>
        <w:gridCol w:w="975"/>
      </w:tblGrid>
      <w:tr w:rsidR="5513187C" w:rsidRPr="004D3D55" w14:paraId="0520B3A5" w14:textId="77777777" w:rsidTr="5513187C">
        <w:trPr>
          <w:trHeight w:val="360"/>
        </w:trPr>
        <w:tc>
          <w:tcPr>
            <w:tcW w:w="44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929294" w14:textId="4B48F882" w:rsidR="5513187C" w:rsidRPr="004D3D55" w:rsidRDefault="5513187C">
            <w:pPr>
              <w:rPr>
                <w:rFonts w:cstheme="minorHAnsi"/>
              </w:rPr>
            </w:pPr>
            <w:proofErr w:type="spellStart"/>
            <w:r w:rsidRPr="004D3D55">
              <w:rPr>
                <w:rFonts w:eastAsia="Calibri" w:cstheme="minorHAnsi"/>
                <w:b/>
                <w:bCs/>
                <w:color w:val="000000" w:themeColor="text1"/>
                <w:u w:val="single"/>
                <w:lang w:val="da"/>
              </w:rPr>
              <w:t>Deliverable</w:t>
            </w:r>
            <w:proofErr w:type="spellEnd"/>
            <w:r w:rsidRPr="004D3D55">
              <w:rPr>
                <w:rFonts w:eastAsia="Calibri" w:cstheme="minorHAnsi"/>
                <w:b/>
                <w:bCs/>
                <w:color w:val="000000" w:themeColor="text1"/>
                <w:u w:val="single"/>
                <w:lang w:val="da"/>
              </w:rPr>
              <w:t xml:space="preserve"> </w:t>
            </w:r>
            <w:proofErr w:type="spellStart"/>
            <w:r w:rsidRPr="004D3D55">
              <w:rPr>
                <w:rFonts w:eastAsia="Calibri" w:cstheme="minorHAnsi"/>
                <w:b/>
                <w:bCs/>
                <w:color w:val="000000" w:themeColor="text1"/>
                <w:u w:val="single"/>
                <w:lang w:val="da"/>
              </w:rPr>
              <w:t>Table</w:t>
            </w:r>
            <w:proofErr w:type="spellEnd"/>
            <w:r w:rsidRPr="004D3D55">
              <w:rPr>
                <w:rFonts w:eastAsia="Calibri" w:cstheme="minorHAnsi"/>
                <w:b/>
                <w:bCs/>
                <w:color w:val="000000" w:themeColor="text1"/>
                <w:u w:val="single"/>
                <w:lang w:val="da"/>
              </w:rPr>
              <w:t>: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24371C" w14:textId="68AECFA0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827905" w14:textId="64B37CA4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D8E50C" w14:textId="10BD408E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C1D375" w14:textId="0CCC3A64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</w:tr>
      <w:tr w:rsidR="5513187C" w:rsidRPr="004D3D55" w14:paraId="6A16225C" w14:textId="77777777" w:rsidTr="5513187C">
        <w:trPr>
          <w:trHeight w:val="315"/>
        </w:trPr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D893C7" w14:textId="784C4651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35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B7D6BD" w14:textId="77777777" w:rsidR="00323C9E" w:rsidRPr="004D3D55" w:rsidRDefault="5513187C" w:rsidP="00323C9E">
            <w:pPr>
              <w:spacing w:after="0" w:line="240" w:lineRule="auto"/>
              <w:rPr>
                <w:rFonts w:eastAsia="Times New Roman" w:cstheme="minorHAnsi"/>
                <w:i/>
                <w:color w:val="3E4042"/>
                <w:lang w:val="en-US" w:eastAsia="da-DK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  <w:r w:rsidR="00323C9E" w:rsidRPr="004D3D55">
              <w:rPr>
                <w:rFonts w:eastAsia="Times New Roman" w:cstheme="minorHAnsi"/>
                <w:i/>
                <w:color w:val="404040" w:themeColor="text1" w:themeTint="BF"/>
                <w:lang w:val="en-US" w:eastAsia="da-DK"/>
              </w:rPr>
              <w:t>Write here</w:t>
            </w:r>
          </w:p>
          <w:p w14:paraId="477F2788" w14:textId="52B5C64F" w:rsidR="5513187C" w:rsidRPr="004D3D55" w:rsidRDefault="5513187C">
            <w:pPr>
              <w:rPr>
                <w:rFonts w:cstheme="minorHAnsi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A0C1E92" w14:textId="753FD3DA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446BA0" w14:textId="786605E5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158610" w14:textId="5247963A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98DB0A" w14:textId="14931EC7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</w:tr>
      <w:tr w:rsidR="5513187C" w:rsidRPr="004D3D55" w14:paraId="57236170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225AA1E" w14:textId="5A77C141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D #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9FC9C3F" w14:textId="300664BC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Title and </w:t>
            </w:r>
            <w:proofErr w:type="spellStart"/>
            <w:r w:rsidRPr="004D3D55">
              <w:rPr>
                <w:rFonts w:eastAsia="Calibri" w:cstheme="minorHAnsi"/>
                <w:color w:val="000000" w:themeColor="text1"/>
                <w:lang w:val="da"/>
              </w:rPr>
              <w:t>description</w:t>
            </w:r>
            <w:proofErr w:type="spellEnd"/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F1C17BD" w14:textId="0B27CF67" w:rsidR="5513187C" w:rsidRPr="004D3D55" w:rsidRDefault="5513187C">
            <w:pPr>
              <w:rPr>
                <w:rFonts w:cstheme="minorHAnsi"/>
              </w:rPr>
            </w:pPr>
            <w:proofErr w:type="spellStart"/>
            <w:r w:rsidRPr="004D3D55">
              <w:rPr>
                <w:rFonts w:eastAsia="Calibri" w:cstheme="minorHAnsi"/>
                <w:color w:val="000000" w:themeColor="text1"/>
                <w:lang w:val="da"/>
              </w:rPr>
              <w:t>Lead</w:t>
            </w:r>
            <w:proofErr w:type="spellEnd"/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partner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98612ED" w14:textId="5346DFBB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Type*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3221677" w14:textId="25CF7129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Recipient**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4216602" w14:textId="079504C9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Delivery date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  <w:tr w:rsidR="5513187C" w:rsidRPr="004D3D55" w14:paraId="702EE09A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A7F7EFC" w14:textId="5C53A339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1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816A0B2" w14:textId="5643B005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164AA97" w14:textId="1BB25629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8FFE01" w14:textId="5B3548B6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498B4D3" w14:textId="2ED3C07B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7126B73" w14:textId="741B7BD7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  <w:tr w:rsidR="5513187C" w:rsidRPr="004D3D55" w14:paraId="152BA865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55E14EC" w14:textId="6992D6FA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2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5131EBD" w14:textId="6DEBFAA5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849C8C2" w14:textId="7CCE1680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B2E6A26" w14:textId="3A488CBA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8EAA3E" w14:textId="6D35E6ED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61F03B0" w14:textId="4DF369BF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  <w:tr w:rsidR="5513187C" w:rsidRPr="004D3D55" w14:paraId="78B4163B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F3B0889" w14:textId="48D4C826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3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3D321A4" w14:textId="41E9136D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15D9E20" w14:textId="02D2993F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414C0BB" w14:textId="5DFB5933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6E5C4D5" w14:textId="728EC8C1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E7CA180" w14:textId="0455DABB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  <w:tr w:rsidR="5513187C" w:rsidRPr="004D3D55" w14:paraId="3A899FAE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E7F1A68" w14:textId="20E46DF0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4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E90A21D" w14:textId="4DF4A8FC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79B076F" w14:textId="662D2759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D365A85" w14:textId="00672A2C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0C100CC" w14:textId="6CC8D57F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D655889" w14:textId="555669C4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  <w:tr w:rsidR="5513187C" w:rsidRPr="004D3D55" w14:paraId="6C5B815C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A9C5886" w14:textId="433FE73A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5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9173F62" w14:textId="7B7E44C0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1CF8786" w14:textId="6403C9E3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4471014" w14:textId="652647F5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AF7C918" w14:textId="09B71625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FB96F35" w14:textId="2BE06CDC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  <w:tr w:rsidR="5513187C" w:rsidRPr="004D3D55" w14:paraId="626CDB69" w14:textId="77777777" w:rsidTr="5513187C">
        <w:trPr>
          <w:trHeight w:val="360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34CAFB4" w14:textId="6F8736C7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6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7F8D57E" w14:textId="3C5486A4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7EADF0F" w14:textId="0845D0F6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0EE83C6" w14:textId="16578642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9FC545D" w14:textId="532752C9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04531A5" w14:textId="5A406EC3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  <w:tr w:rsidR="5513187C" w:rsidRPr="004D3D55" w14:paraId="6B546CCA" w14:textId="77777777" w:rsidTr="5513187C">
        <w:trPr>
          <w:trHeight w:val="315"/>
        </w:trPr>
        <w:tc>
          <w:tcPr>
            <w:tcW w:w="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0DC61C4" w14:textId="1FBB45B3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lastRenderedPageBreak/>
              <w:t>7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FAA37DD" w14:textId="40FD66EF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8E0984F" w14:textId="531B1DA8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5DCDC00" w14:textId="1643DB9D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DDFBA00" w14:textId="2BFB0386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98B5CD4" w14:textId="7586B51C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  <w:tr w:rsidR="5513187C" w:rsidRPr="004D3D55" w14:paraId="7B0048E4" w14:textId="77777777" w:rsidTr="5513187C">
        <w:trPr>
          <w:trHeight w:val="300"/>
        </w:trPr>
        <w:tc>
          <w:tcPr>
            <w:tcW w:w="88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1B5F4BC0" w14:textId="4711A05F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358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42B4263" w14:textId="0BE84929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129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43B2EAFA" w14:textId="2EC5A886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141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38F7F444" w14:textId="41E61E35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14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74F16116" w14:textId="5A7B1DC2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97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233BC1BE" w14:textId="47EF5EC3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</w:tr>
      <w:tr w:rsidR="5513187C" w:rsidRPr="000F32A2" w14:paraId="4190C9A4" w14:textId="77777777" w:rsidTr="5513187C">
        <w:trPr>
          <w:trHeight w:val="300"/>
        </w:trPr>
        <w:tc>
          <w:tcPr>
            <w:tcW w:w="57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CF4F22" w14:textId="3547E718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Calibri" w:cstheme="minorHAnsi"/>
                <w:color w:val="000000" w:themeColor="text1"/>
                <w:lang w:val="en-US"/>
              </w:rPr>
              <w:t xml:space="preserve">* = report, document, data, prototype, etc. 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86B973" w14:textId="4976A99F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Calibri" w:cstheme="minorHAnsi"/>
                <w:lang w:val="en-US"/>
              </w:rPr>
              <w:t xml:space="preserve">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513F7E" w14:textId="2B4BDED7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Calibri" w:cstheme="minorHAnsi"/>
                <w:lang w:val="en-US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73D392" w14:textId="0C817D54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Calibri" w:cstheme="minorHAnsi"/>
                <w:lang w:val="en-US"/>
              </w:rPr>
              <w:t xml:space="preserve"> </w:t>
            </w:r>
          </w:p>
        </w:tc>
      </w:tr>
      <w:tr w:rsidR="5513187C" w:rsidRPr="000F32A2" w14:paraId="69567CA7" w14:textId="77777777" w:rsidTr="5513187C">
        <w:trPr>
          <w:trHeight w:val="300"/>
        </w:trPr>
        <w:tc>
          <w:tcPr>
            <w:tcW w:w="71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1C5210" w14:textId="3442CB41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Calibri" w:cstheme="minorHAnsi"/>
                <w:color w:val="000000" w:themeColor="text1"/>
                <w:lang w:val="en-US"/>
              </w:rPr>
              <w:t xml:space="preserve">** = public, partner or partners, part of milestone, etc. </w:t>
            </w:r>
          </w:p>
        </w:tc>
        <w:tc>
          <w:tcPr>
            <w:tcW w:w="14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1768E1" w14:textId="67A7F71D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Calibri" w:cstheme="minorHAnsi"/>
                <w:lang w:val="en-US"/>
              </w:rPr>
              <w:t xml:space="preserve"> 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E5F6DE" w14:textId="66C80A77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Calibri" w:cstheme="minorHAnsi"/>
                <w:lang w:val="en-US"/>
              </w:rPr>
              <w:t xml:space="preserve"> </w:t>
            </w:r>
          </w:p>
        </w:tc>
      </w:tr>
    </w:tbl>
    <w:p w14:paraId="2A1A6FC4" w14:textId="06CCC30A" w:rsidR="5513187C" w:rsidRPr="004D3D55" w:rsidRDefault="5513187C" w:rsidP="5513187C">
      <w:pPr>
        <w:rPr>
          <w:rFonts w:eastAsia="Arial" w:cstheme="minorHAnsi"/>
          <w:lang w:val="en-US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780"/>
        <w:gridCol w:w="3000"/>
        <w:gridCol w:w="2145"/>
        <w:gridCol w:w="2655"/>
        <w:gridCol w:w="1035"/>
      </w:tblGrid>
      <w:tr w:rsidR="5513187C" w:rsidRPr="004D3D55" w14:paraId="6BA242D6" w14:textId="77777777" w:rsidTr="5513187C">
        <w:trPr>
          <w:trHeight w:val="360"/>
        </w:trPr>
        <w:tc>
          <w:tcPr>
            <w:tcW w:w="378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737E2B" w14:textId="77777777" w:rsidR="00323C9E" w:rsidRPr="004D3D55" w:rsidRDefault="5513187C">
            <w:pPr>
              <w:rPr>
                <w:rFonts w:eastAsia="Calibri" w:cstheme="minorHAnsi"/>
                <w:b/>
                <w:bCs/>
                <w:color w:val="000000" w:themeColor="text1"/>
                <w:u w:val="single"/>
                <w:lang w:val="da"/>
              </w:rPr>
            </w:pPr>
            <w:r w:rsidRPr="004D3D55">
              <w:rPr>
                <w:rFonts w:eastAsia="Calibri" w:cstheme="minorHAnsi"/>
                <w:b/>
                <w:bCs/>
                <w:color w:val="000000" w:themeColor="text1"/>
                <w:u w:val="single"/>
                <w:lang w:val="da"/>
              </w:rPr>
              <w:t xml:space="preserve">Milestone </w:t>
            </w:r>
            <w:proofErr w:type="spellStart"/>
            <w:r w:rsidRPr="004D3D55">
              <w:rPr>
                <w:rFonts w:eastAsia="Calibri" w:cstheme="minorHAnsi"/>
                <w:b/>
                <w:bCs/>
                <w:color w:val="000000" w:themeColor="text1"/>
                <w:u w:val="single"/>
                <w:lang w:val="da"/>
              </w:rPr>
              <w:t>table</w:t>
            </w:r>
            <w:proofErr w:type="spellEnd"/>
          </w:p>
          <w:p w14:paraId="66BBEA0C" w14:textId="77777777" w:rsidR="00323C9E" w:rsidRPr="004D3D55" w:rsidRDefault="00323C9E" w:rsidP="00323C9E">
            <w:pPr>
              <w:spacing w:after="0" w:line="240" w:lineRule="auto"/>
              <w:rPr>
                <w:rFonts w:eastAsia="Times New Roman" w:cstheme="minorHAnsi"/>
                <w:i/>
                <w:color w:val="3E4042"/>
                <w:lang w:val="en-US" w:eastAsia="da-DK"/>
              </w:rPr>
            </w:pPr>
            <w:r w:rsidRPr="004D3D55">
              <w:rPr>
                <w:rFonts w:eastAsia="Times New Roman" w:cstheme="minorHAnsi"/>
                <w:i/>
                <w:color w:val="404040" w:themeColor="text1" w:themeTint="BF"/>
                <w:lang w:val="en-US" w:eastAsia="da-DK"/>
              </w:rPr>
              <w:t>Write here</w:t>
            </w:r>
          </w:p>
          <w:p w14:paraId="3025EAB0" w14:textId="7B70622E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14D9A8" w14:textId="156681E6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26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102940" w14:textId="74D9F7B0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404286" w14:textId="2D721983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</w:tr>
      <w:tr w:rsidR="5513187C" w:rsidRPr="004D3D55" w14:paraId="01F6BBE6" w14:textId="77777777" w:rsidTr="5513187C">
        <w:trPr>
          <w:trHeight w:val="315"/>
        </w:trPr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3051C2" w14:textId="7292E440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7CDCFD" w14:textId="208F5D05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F716F2" w14:textId="254F2808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265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CBBE9D" w14:textId="0D0C4E00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CE8ED0" w14:textId="10219644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</w:rPr>
              <w:t xml:space="preserve"> </w:t>
            </w:r>
          </w:p>
        </w:tc>
      </w:tr>
      <w:tr w:rsidR="5513187C" w:rsidRPr="004D3D55" w14:paraId="5FD7846B" w14:textId="77777777" w:rsidTr="5513187C">
        <w:trPr>
          <w:trHeight w:val="585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6E922FE" w14:textId="479804C1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MS #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DA98A8F" w14:textId="27CD6EA6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en-US"/>
              </w:rPr>
              <w:t>Name and description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CD5AFF2" w14:textId="66E238EA" w:rsidR="5513187C" w:rsidRPr="004D3D55" w:rsidRDefault="5513187C">
            <w:pPr>
              <w:rPr>
                <w:rFonts w:cstheme="minorHAnsi"/>
              </w:rPr>
            </w:pPr>
            <w:proofErr w:type="spellStart"/>
            <w:r w:rsidRPr="004D3D55">
              <w:rPr>
                <w:rFonts w:eastAsia="Calibri" w:cstheme="minorHAnsi"/>
                <w:color w:val="000000" w:themeColor="text1"/>
                <w:lang w:val="da"/>
              </w:rPr>
              <w:t>Lead</w:t>
            </w:r>
            <w:proofErr w:type="spellEnd"/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partner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F720B0C" w14:textId="3F3B1A5A" w:rsidR="5513187C" w:rsidRPr="004D3D55" w:rsidRDefault="5513187C">
            <w:pPr>
              <w:rPr>
                <w:rFonts w:cstheme="minorHAnsi"/>
                <w:lang w:val="en-US"/>
              </w:rPr>
            </w:pPr>
            <w:r w:rsidRPr="004D3D55">
              <w:rPr>
                <w:rFonts w:eastAsia="Calibri" w:cstheme="minorHAnsi"/>
                <w:color w:val="000000" w:themeColor="text1"/>
                <w:lang w:val="en-US"/>
              </w:rPr>
              <w:t xml:space="preserve">How is the completion of the milestone validated? 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8BC8F05" w14:textId="71D2ACE6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en-US"/>
              </w:rPr>
              <w:t>Delivery date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  <w:tr w:rsidR="5513187C" w:rsidRPr="004D3D55" w14:paraId="1C72EE85" w14:textId="77777777" w:rsidTr="5513187C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A880395" w14:textId="2F6859EA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1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2912FB2" w14:textId="2568E60A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2535F92" w14:textId="4CC6C07F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5BAF46F" w14:textId="37764581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1425A74" w14:textId="1D1015D6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  <w:tr w:rsidR="5513187C" w:rsidRPr="004D3D55" w14:paraId="4A52CE14" w14:textId="77777777" w:rsidTr="5513187C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1CE9E07" w14:textId="39CC97FC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2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7BAB218" w14:textId="75FA02DF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EB5A4E5" w14:textId="7FDD616D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846A56D" w14:textId="095D6CAC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3FE902A" w14:textId="1281999D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  <w:tr w:rsidR="5513187C" w:rsidRPr="004D3D55" w14:paraId="54948C05" w14:textId="77777777" w:rsidTr="5513187C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BF20F29" w14:textId="5EF95232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3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40C7F9B" w14:textId="3E6E58FA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3655CA8" w14:textId="5334EC67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65D3C8F" w14:textId="02124153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A3E21A0" w14:textId="2EB34844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  <w:tr w:rsidR="5513187C" w:rsidRPr="004D3D55" w14:paraId="22C32678" w14:textId="77777777" w:rsidTr="5513187C">
        <w:trPr>
          <w:trHeight w:val="300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1C1BF97" w14:textId="7B4DE80D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4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3791187" w14:textId="473AD2B2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C74E6F6" w14:textId="32883246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2536D2F" w14:textId="161C5C1C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D78AAFD" w14:textId="7F70AA0B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  <w:tr w:rsidR="5513187C" w:rsidRPr="004D3D55" w14:paraId="39B2EEA0" w14:textId="77777777" w:rsidTr="5513187C">
        <w:trPr>
          <w:trHeight w:val="315"/>
        </w:trPr>
        <w:tc>
          <w:tcPr>
            <w:tcW w:w="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680C2AA" w14:textId="44210732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>5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60817A2" w14:textId="39FE7F20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21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1D3DDDA" w14:textId="2ECCE06A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B9F9DEF" w14:textId="7A0885EA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  <w:lang w:val="da"/>
              </w:rPr>
              <w:t xml:space="preserve"> </w:t>
            </w: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A7D06CE" w14:textId="53CFEC50" w:rsidR="5513187C" w:rsidRPr="004D3D55" w:rsidRDefault="5513187C">
            <w:pPr>
              <w:rPr>
                <w:rFonts w:cstheme="minorHAnsi"/>
              </w:rPr>
            </w:pPr>
            <w:r w:rsidRPr="004D3D55">
              <w:rPr>
                <w:rFonts w:eastAsia="Calibri" w:cstheme="minorHAnsi"/>
                <w:color w:val="000000" w:themeColor="text1"/>
              </w:rPr>
              <w:t xml:space="preserve"> </w:t>
            </w:r>
          </w:p>
        </w:tc>
      </w:tr>
    </w:tbl>
    <w:p w14:paraId="0F2A832E" w14:textId="7EB0B5DD" w:rsidR="5513187C" w:rsidRPr="004D3D55" w:rsidRDefault="5513187C" w:rsidP="5513187C">
      <w:pPr>
        <w:rPr>
          <w:rFonts w:eastAsia="Times New Roman" w:cstheme="minorHAnsi"/>
          <w:color w:val="3E4042"/>
          <w:lang w:val="en-US" w:eastAsia="da-DK"/>
        </w:rPr>
      </w:pPr>
    </w:p>
    <w:p w14:paraId="628CD252" w14:textId="506CAAE3" w:rsidR="5513187C" w:rsidRPr="004D3D55" w:rsidRDefault="5513187C" w:rsidP="5513187C">
      <w:pPr>
        <w:pStyle w:val="ListBullet"/>
        <w:numPr>
          <w:ilvl w:val="0"/>
          <w:numId w:val="0"/>
        </w:numPr>
        <w:rPr>
          <w:rFonts w:cstheme="minorHAnsi"/>
          <w:lang w:val="en-US"/>
        </w:rPr>
      </w:pPr>
    </w:p>
    <w:p w14:paraId="64750C89" w14:textId="47A4ACD7" w:rsidR="3D49F15A" w:rsidRPr="004D3D55" w:rsidRDefault="00C85422" w:rsidP="5513187C">
      <w:pPr>
        <w:rPr>
          <w:rFonts w:eastAsia="Times New Roman" w:cstheme="minorHAnsi"/>
          <w:color w:val="3E4042"/>
          <w:lang w:val="en-US" w:eastAsia="da-DK"/>
        </w:rPr>
      </w:pPr>
      <w:r w:rsidRPr="004D3D55">
        <w:rPr>
          <w:rFonts w:eastAsia="Times New Roman" w:cstheme="minorHAnsi"/>
          <w:color w:val="3E4042"/>
          <w:lang w:val="en-US" w:eastAsia="da-DK"/>
        </w:rPr>
        <w:t>R</w:t>
      </w:r>
      <w:r w:rsidR="3D49F15A" w:rsidRPr="004D3D55">
        <w:rPr>
          <w:rFonts w:eastAsia="Times New Roman" w:cstheme="minorHAnsi"/>
          <w:color w:val="3E4042"/>
          <w:lang w:val="en-US" w:eastAsia="da-DK"/>
        </w:rPr>
        <w:t>esources to be allocated to each work package distributed on each project partner (using a table like below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  <w:gridCol w:w="1134"/>
        <w:gridCol w:w="1134"/>
      </w:tblGrid>
      <w:tr w:rsidR="5513187C" w:rsidRPr="000F32A2" w14:paraId="4B90F63A" w14:textId="77777777" w:rsidTr="5513187C">
        <w:trPr>
          <w:trHeight w:val="1134"/>
        </w:trPr>
        <w:tc>
          <w:tcPr>
            <w:tcW w:w="1134" w:type="dxa"/>
            <w:vAlign w:val="bottom"/>
          </w:tcPr>
          <w:p w14:paraId="16A4F6A7" w14:textId="77777777" w:rsidR="5513187C" w:rsidRPr="000F32A2" w:rsidRDefault="5513187C" w:rsidP="5513187C">
            <w:pPr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  <w:t xml:space="preserve">         WP</w:t>
            </w:r>
          </w:p>
          <w:p w14:paraId="6C19D9FC" w14:textId="77777777" w:rsidR="5513187C" w:rsidRPr="000F32A2" w:rsidRDefault="5513187C" w:rsidP="5513187C">
            <w:pPr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</w:pPr>
          </w:p>
          <w:p w14:paraId="41EA8AC6" w14:textId="77777777" w:rsidR="5513187C" w:rsidRPr="000F32A2" w:rsidRDefault="5513187C" w:rsidP="5513187C">
            <w:pPr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</w:pPr>
          </w:p>
          <w:p w14:paraId="515676A0" w14:textId="77777777" w:rsidR="5513187C" w:rsidRPr="000F32A2" w:rsidRDefault="5513187C" w:rsidP="5513187C">
            <w:pPr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  <w:t>Partner</w:t>
            </w:r>
          </w:p>
        </w:tc>
        <w:tc>
          <w:tcPr>
            <w:tcW w:w="1134" w:type="dxa"/>
            <w:vAlign w:val="center"/>
          </w:tcPr>
          <w:p w14:paraId="681EACC0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  <w:t>WP1</w:t>
            </w:r>
          </w:p>
        </w:tc>
        <w:tc>
          <w:tcPr>
            <w:tcW w:w="1134" w:type="dxa"/>
            <w:vAlign w:val="center"/>
          </w:tcPr>
          <w:p w14:paraId="2AB4F720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  <w:t>WP2</w:t>
            </w:r>
          </w:p>
        </w:tc>
        <w:tc>
          <w:tcPr>
            <w:tcW w:w="1134" w:type="dxa"/>
            <w:vAlign w:val="center"/>
          </w:tcPr>
          <w:p w14:paraId="654B9760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  <w:t>WP3</w:t>
            </w:r>
          </w:p>
        </w:tc>
        <w:tc>
          <w:tcPr>
            <w:tcW w:w="1134" w:type="dxa"/>
            <w:vAlign w:val="center"/>
          </w:tcPr>
          <w:p w14:paraId="28D3AA06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  <w:t>WP4</w:t>
            </w:r>
          </w:p>
        </w:tc>
        <w:tc>
          <w:tcPr>
            <w:tcW w:w="1134" w:type="dxa"/>
            <w:vAlign w:val="center"/>
          </w:tcPr>
          <w:p w14:paraId="6CC595C6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  <w:t>SUM</w:t>
            </w:r>
          </w:p>
        </w:tc>
      </w:tr>
      <w:tr w:rsidR="5513187C" w:rsidRPr="000F32A2" w14:paraId="226A1D29" w14:textId="77777777" w:rsidTr="5513187C">
        <w:trPr>
          <w:trHeight w:val="1134"/>
        </w:trPr>
        <w:tc>
          <w:tcPr>
            <w:tcW w:w="1134" w:type="dxa"/>
            <w:vAlign w:val="center"/>
          </w:tcPr>
          <w:p w14:paraId="564EFFFF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  <w:t>P1</w:t>
            </w:r>
          </w:p>
        </w:tc>
        <w:tc>
          <w:tcPr>
            <w:tcW w:w="1134" w:type="dxa"/>
            <w:vAlign w:val="center"/>
          </w:tcPr>
          <w:p w14:paraId="3A42EA9A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10 PM</w:t>
            </w:r>
          </w:p>
        </w:tc>
        <w:tc>
          <w:tcPr>
            <w:tcW w:w="1134" w:type="dxa"/>
            <w:vAlign w:val="center"/>
          </w:tcPr>
          <w:p w14:paraId="6816700A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2 PM</w:t>
            </w:r>
          </w:p>
        </w:tc>
        <w:tc>
          <w:tcPr>
            <w:tcW w:w="1134" w:type="dxa"/>
            <w:vAlign w:val="center"/>
          </w:tcPr>
          <w:p w14:paraId="019DC721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5129B172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636BAF61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.</w:t>
            </w:r>
          </w:p>
        </w:tc>
      </w:tr>
      <w:tr w:rsidR="5513187C" w:rsidRPr="000F32A2" w14:paraId="7C0B50AE" w14:textId="77777777" w:rsidTr="5513187C">
        <w:trPr>
          <w:trHeight w:val="1134"/>
        </w:trPr>
        <w:tc>
          <w:tcPr>
            <w:tcW w:w="1134" w:type="dxa"/>
            <w:vAlign w:val="center"/>
          </w:tcPr>
          <w:p w14:paraId="632729BC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  <w:t>P2</w:t>
            </w:r>
          </w:p>
        </w:tc>
        <w:tc>
          <w:tcPr>
            <w:tcW w:w="1134" w:type="dxa"/>
            <w:vAlign w:val="center"/>
          </w:tcPr>
          <w:p w14:paraId="2C3EB394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3 PM</w:t>
            </w:r>
          </w:p>
        </w:tc>
        <w:tc>
          <w:tcPr>
            <w:tcW w:w="1134" w:type="dxa"/>
            <w:vAlign w:val="center"/>
          </w:tcPr>
          <w:p w14:paraId="79E9EC1D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70400CD4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58415E2F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7EC8C8F7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.</w:t>
            </w:r>
          </w:p>
        </w:tc>
      </w:tr>
      <w:tr w:rsidR="5513187C" w:rsidRPr="000F32A2" w14:paraId="1ACD25B4" w14:textId="77777777" w:rsidTr="5513187C">
        <w:trPr>
          <w:trHeight w:val="1134"/>
        </w:trPr>
        <w:tc>
          <w:tcPr>
            <w:tcW w:w="1134" w:type="dxa"/>
            <w:vAlign w:val="center"/>
          </w:tcPr>
          <w:p w14:paraId="33A30D17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  <w:t>P3</w:t>
            </w:r>
          </w:p>
        </w:tc>
        <w:tc>
          <w:tcPr>
            <w:tcW w:w="1134" w:type="dxa"/>
            <w:vAlign w:val="center"/>
          </w:tcPr>
          <w:p w14:paraId="0AA26F2E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2 PM</w:t>
            </w:r>
          </w:p>
        </w:tc>
        <w:tc>
          <w:tcPr>
            <w:tcW w:w="1134" w:type="dxa"/>
            <w:vAlign w:val="center"/>
          </w:tcPr>
          <w:p w14:paraId="7C42830A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0D48FEA2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08201AC5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0BF45E16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.</w:t>
            </w:r>
          </w:p>
        </w:tc>
      </w:tr>
      <w:tr w:rsidR="5513187C" w:rsidRPr="000F32A2" w14:paraId="72217D1E" w14:textId="77777777" w:rsidTr="5513187C">
        <w:trPr>
          <w:trHeight w:val="1134"/>
        </w:trPr>
        <w:tc>
          <w:tcPr>
            <w:tcW w:w="1134" w:type="dxa"/>
            <w:vAlign w:val="center"/>
          </w:tcPr>
          <w:p w14:paraId="3364ED35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3E4042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sz w:val="20"/>
                <w:szCs w:val="20"/>
                <w:lang w:val="en-US" w:eastAsia="da-DK"/>
              </w:rPr>
              <w:lastRenderedPageBreak/>
              <w:t>SUM</w:t>
            </w:r>
          </w:p>
        </w:tc>
        <w:tc>
          <w:tcPr>
            <w:tcW w:w="1134" w:type="dxa"/>
            <w:vAlign w:val="center"/>
          </w:tcPr>
          <w:p w14:paraId="619BA0A9" w14:textId="77777777" w:rsidR="5513187C" w:rsidRPr="000F32A2" w:rsidRDefault="5513187C" w:rsidP="5513187C">
            <w:pPr>
              <w:ind w:left="113" w:right="113"/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3EE88EC7" w14:textId="77777777" w:rsidR="5513187C" w:rsidRPr="000F32A2" w:rsidRDefault="5513187C" w:rsidP="5513187C">
            <w:pPr>
              <w:ind w:left="113" w:right="113"/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77B0D33E" w14:textId="77777777" w:rsidR="5513187C" w:rsidRPr="000F32A2" w:rsidRDefault="5513187C" w:rsidP="5513187C">
            <w:pPr>
              <w:ind w:left="113" w:right="113"/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  <w:vAlign w:val="center"/>
          </w:tcPr>
          <w:p w14:paraId="6A6DD3B2" w14:textId="77777777" w:rsidR="5513187C" w:rsidRPr="000F32A2" w:rsidRDefault="5513187C" w:rsidP="5513187C">
            <w:pPr>
              <w:ind w:left="113" w:right="113"/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  <w:r w:rsidRPr="000F32A2"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  <w:t>…</w:t>
            </w:r>
          </w:p>
        </w:tc>
        <w:tc>
          <w:tcPr>
            <w:tcW w:w="1134" w:type="dxa"/>
          </w:tcPr>
          <w:p w14:paraId="442DCF4A" w14:textId="77777777" w:rsidR="5513187C" w:rsidRPr="000F32A2" w:rsidRDefault="5513187C" w:rsidP="5513187C">
            <w:pPr>
              <w:jc w:val="center"/>
              <w:rPr>
                <w:rFonts w:eastAsia="Times New Roman" w:cstheme="minorHAnsi"/>
                <w:color w:val="FF0000"/>
                <w:sz w:val="20"/>
                <w:szCs w:val="20"/>
                <w:lang w:val="en-US" w:eastAsia="da-DK"/>
              </w:rPr>
            </w:pPr>
          </w:p>
        </w:tc>
      </w:tr>
    </w:tbl>
    <w:p w14:paraId="06B9124C" w14:textId="77777777" w:rsidR="5513187C" w:rsidRPr="004D3D55" w:rsidRDefault="5513187C" w:rsidP="5513187C">
      <w:pPr>
        <w:rPr>
          <w:rFonts w:eastAsia="Times New Roman" w:cstheme="minorHAnsi"/>
          <w:color w:val="3E4042"/>
          <w:lang w:val="en-US" w:eastAsia="da-DK"/>
        </w:rPr>
      </w:pPr>
    </w:p>
    <w:p w14:paraId="620BED64" w14:textId="77777777" w:rsidR="00796662" w:rsidRPr="004D3D55" w:rsidRDefault="00796662" w:rsidP="00BC78CA">
      <w:pPr>
        <w:pStyle w:val="ListBullet"/>
        <w:numPr>
          <w:ilvl w:val="0"/>
          <w:numId w:val="0"/>
        </w:numPr>
        <w:ind w:left="360" w:hanging="360"/>
        <w:rPr>
          <w:rFonts w:cstheme="minorHAnsi"/>
          <w:b/>
          <w:bCs/>
          <w:lang w:val="en-US"/>
        </w:rPr>
      </w:pPr>
    </w:p>
    <w:p w14:paraId="1C06F96C" w14:textId="3FD0B3AA" w:rsidR="006B2F55" w:rsidRPr="004D3D55" w:rsidRDefault="00FD3980" w:rsidP="00DD71AC">
      <w:pPr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</w:pPr>
      <w:r w:rsidRPr="004D3D55"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  <w:t xml:space="preserve">4. </w:t>
      </w:r>
      <w:r w:rsidR="006B2F55" w:rsidRPr="004D3D55"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  <w:t xml:space="preserve">Strategic fit to </w:t>
      </w:r>
      <w:r w:rsidR="00796662" w:rsidRPr="004D3D55"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  <w:t xml:space="preserve">the </w:t>
      </w:r>
      <w:proofErr w:type="spellStart"/>
      <w:r w:rsidR="00796662" w:rsidRPr="004D3D55"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  <w:t>InnoMission</w:t>
      </w:r>
      <w:proofErr w:type="spellEnd"/>
      <w:r w:rsidR="006B2F55" w:rsidRPr="004D3D55">
        <w:rPr>
          <w:rFonts w:eastAsia="Times New Roman" w:cstheme="minorHAnsi"/>
          <w:b/>
          <w:bCs/>
          <w:iCs/>
          <w:color w:val="404040" w:themeColor="text1" w:themeTint="BF"/>
          <w:u w:val="single"/>
          <w:lang w:val="en-US" w:eastAsia="da-DK"/>
        </w:rPr>
        <w:t xml:space="preserve"> partnership</w:t>
      </w:r>
    </w:p>
    <w:p w14:paraId="529B5F34" w14:textId="77777777" w:rsidR="006B2F55" w:rsidRPr="004D3D55" w:rsidRDefault="006B2F55" w:rsidP="006B2F55">
      <w:pPr>
        <w:pStyle w:val="CommentText"/>
        <w:spacing w:after="0"/>
        <w:rPr>
          <w:rFonts w:cstheme="minorHAnsi"/>
          <w:color w:val="ED7D31" w:themeColor="accent2"/>
          <w:sz w:val="22"/>
          <w:szCs w:val="22"/>
        </w:rPr>
      </w:pPr>
    </w:p>
    <w:p w14:paraId="2DA025DC" w14:textId="45CD1E85" w:rsidR="006B2F55" w:rsidRPr="004D3D55" w:rsidRDefault="006B2F55" w:rsidP="5513187C">
      <w:pPr>
        <w:spacing w:after="0"/>
        <w:ind w:hanging="1"/>
        <w:rPr>
          <w:rFonts w:cstheme="minorHAnsi"/>
          <w:b/>
          <w:bCs/>
          <w:lang w:val="en-GB"/>
        </w:rPr>
      </w:pPr>
      <w:r w:rsidRPr="004D3D55">
        <w:rPr>
          <w:rFonts w:cstheme="minorHAnsi"/>
          <w:b/>
          <w:bCs/>
          <w:lang w:val="en-GB"/>
        </w:rPr>
        <w:t>Relevance for the</w:t>
      </w:r>
      <w:r w:rsidR="00796662" w:rsidRPr="004D3D55">
        <w:rPr>
          <w:rFonts w:cstheme="minorHAnsi"/>
          <w:b/>
          <w:bCs/>
          <w:lang w:val="en-GB"/>
        </w:rPr>
        <w:t xml:space="preserve"> </w:t>
      </w:r>
      <w:proofErr w:type="spellStart"/>
      <w:r w:rsidR="00796662" w:rsidRPr="004D3D55">
        <w:rPr>
          <w:rFonts w:cstheme="minorHAnsi"/>
          <w:b/>
          <w:bCs/>
          <w:lang w:val="en-GB"/>
        </w:rPr>
        <w:t>InnoMission</w:t>
      </w:r>
      <w:proofErr w:type="spellEnd"/>
      <w:r w:rsidRPr="004D3D55">
        <w:rPr>
          <w:rFonts w:cstheme="minorHAnsi"/>
          <w:b/>
          <w:bCs/>
          <w:lang w:val="en-GB"/>
        </w:rPr>
        <w:t xml:space="preserve"> </w:t>
      </w:r>
      <w:r w:rsidR="5AC6E6AC" w:rsidRPr="004D3D55">
        <w:rPr>
          <w:rFonts w:cstheme="minorHAnsi"/>
          <w:b/>
          <w:bCs/>
          <w:lang w:val="en-GB"/>
        </w:rPr>
        <w:t>Partnership</w:t>
      </w:r>
    </w:p>
    <w:p w14:paraId="062A85F2" w14:textId="77777777" w:rsidR="00323C9E" w:rsidRPr="004D3D55" w:rsidRDefault="00323C9E" w:rsidP="00323C9E">
      <w:pPr>
        <w:spacing w:after="0" w:line="240" w:lineRule="auto"/>
        <w:rPr>
          <w:rFonts w:eastAsia="Times New Roman" w:cstheme="minorHAnsi"/>
          <w:i/>
          <w:color w:val="3E4042"/>
          <w:lang w:val="en-US" w:eastAsia="da-DK"/>
        </w:rPr>
      </w:pPr>
      <w:r w:rsidRPr="004D3D55">
        <w:rPr>
          <w:rFonts w:eastAsia="Times New Roman" w:cstheme="minorHAnsi"/>
          <w:i/>
          <w:color w:val="404040" w:themeColor="text1" w:themeTint="BF"/>
          <w:lang w:val="en-US" w:eastAsia="da-DK"/>
        </w:rPr>
        <w:t>Write here</w:t>
      </w:r>
    </w:p>
    <w:p w14:paraId="6AF2F83F" w14:textId="77777777" w:rsidR="00323C9E" w:rsidRPr="004D3D55" w:rsidRDefault="00323C9E" w:rsidP="5513187C">
      <w:pPr>
        <w:spacing w:after="0"/>
        <w:ind w:hanging="1"/>
        <w:rPr>
          <w:rFonts w:cstheme="minorHAnsi"/>
          <w:b/>
          <w:bCs/>
          <w:color w:val="FF0000"/>
          <w:lang w:val="en-GB"/>
        </w:rPr>
      </w:pPr>
    </w:p>
    <w:sectPr w:rsidR="00323C9E" w:rsidRPr="004D3D55">
      <w:footerReference w:type="default" r:id="rId12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7591D" w14:textId="77777777" w:rsidR="003D2E06" w:rsidRDefault="003D2E06" w:rsidP="003D2E06">
      <w:pPr>
        <w:spacing w:after="0" w:line="240" w:lineRule="auto"/>
      </w:pPr>
      <w:r>
        <w:separator/>
      </w:r>
    </w:p>
  </w:endnote>
  <w:endnote w:type="continuationSeparator" w:id="0">
    <w:p w14:paraId="66E0D6D1" w14:textId="77777777" w:rsidR="003D2E06" w:rsidRDefault="003D2E06" w:rsidP="003D2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8474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51C602" w14:textId="1774652E" w:rsidR="003D2E06" w:rsidRDefault="003D2E0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/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1A37CA0" w14:textId="77777777" w:rsidR="003D2E06" w:rsidRDefault="003D2E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8EE8F" w14:textId="77777777" w:rsidR="003D2E06" w:rsidRDefault="003D2E06" w:rsidP="003D2E06">
      <w:pPr>
        <w:spacing w:after="0" w:line="240" w:lineRule="auto"/>
      </w:pPr>
      <w:r>
        <w:separator/>
      </w:r>
    </w:p>
  </w:footnote>
  <w:footnote w:type="continuationSeparator" w:id="0">
    <w:p w14:paraId="0F62F44F" w14:textId="77777777" w:rsidR="003D2E06" w:rsidRDefault="003D2E06" w:rsidP="003D2E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7A50ED2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022A5B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0DCCE7"/>
    <w:multiLevelType w:val="hybridMultilevel"/>
    <w:tmpl w:val="EADA68CE"/>
    <w:lvl w:ilvl="0" w:tplc="3C448D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8C7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CE4C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342A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52A0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0285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A62B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D04C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F8B4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60A74"/>
    <w:multiLevelType w:val="multilevel"/>
    <w:tmpl w:val="57828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C225DE"/>
    <w:multiLevelType w:val="multilevel"/>
    <w:tmpl w:val="DE76D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6B0A58"/>
    <w:multiLevelType w:val="hybridMultilevel"/>
    <w:tmpl w:val="5FBABCF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03148D"/>
    <w:multiLevelType w:val="hybridMultilevel"/>
    <w:tmpl w:val="4118AA58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7E29D2"/>
    <w:multiLevelType w:val="hybridMultilevel"/>
    <w:tmpl w:val="12D01DC2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AA6252"/>
    <w:multiLevelType w:val="multilevel"/>
    <w:tmpl w:val="527E0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4F224A"/>
    <w:multiLevelType w:val="multilevel"/>
    <w:tmpl w:val="3B662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D53170"/>
    <w:multiLevelType w:val="multilevel"/>
    <w:tmpl w:val="8F38E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722275"/>
    <w:multiLevelType w:val="multilevel"/>
    <w:tmpl w:val="54523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6D6F31"/>
    <w:multiLevelType w:val="multilevel"/>
    <w:tmpl w:val="1A84B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16018D9"/>
    <w:multiLevelType w:val="hybridMultilevel"/>
    <w:tmpl w:val="C1DC8AD2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6FC46BA"/>
    <w:multiLevelType w:val="hybridMultilevel"/>
    <w:tmpl w:val="9766CFE6"/>
    <w:lvl w:ilvl="0" w:tplc="1200FFE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9B551C"/>
    <w:multiLevelType w:val="multilevel"/>
    <w:tmpl w:val="C6B4A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4C6849"/>
    <w:multiLevelType w:val="multilevel"/>
    <w:tmpl w:val="1A686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393622"/>
    <w:multiLevelType w:val="multilevel"/>
    <w:tmpl w:val="DEA4E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2C5360B"/>
    <w:multiLevelType w:val="multilevel"/>
    <w:tmpl w:val="04881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C6F0C72"/>
    <w:multiLevelType w:val="multilevel"/>
    <w:tmpl w:val="2DB04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D2F4EB5"/>
    <w:multiLevelType w:val="hybridMultilevel"/>
    <w:tmpl w:val="D7A8C9CE"/>
    <w:lvl w:ilvl="0" w:tplc="C7A4893A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B36CAE"/>
    <w:multiLevelType w:val="hybridMultilevel"/>
    <w:tmpl w:val="5BC4F6C8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603932"/>
    <w:multiLevelType w:val="hybridMultilevel"/>
    <w:tmpl w:val="4A3EAB1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7D590F"/>
    <w:multiLevelType w:val="multilevel"/>
    <w:tmpl w:val="AB521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647347B"/>
    <w:multiLevelType w:val="hybridMultilevel"/>
    <w:tmpl w:val="FF343A2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E32268"/>
    <w:multiLevelType w:val="hybridMultilevel"/>
    <w:tmpl w:val="54268558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E5F1C53"/>
    <w:multiLevelType w:val="multilevel"/>
    <w:tmpl w:val="98B4C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A651EE"/>
    <w:multiLevelType w:val="multilevel"/>
    <w:tmpl w:val="A99C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0C0D8AA"/>
    <w:multiLevelType w:val="hybridMultilevel"/>
    <w:tmpl w:val="21F2A65E"/>
    <w:lvl w:ilvl="0" w:tplc="EF2CF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36EF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A0A6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BEB4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A4D4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5AE7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3C2E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C02C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AE79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F391A"/>
    <w:multiLevelType w:val="hybridMultilevel"/>
    <w:tmpl w:val="CF04841C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4B539D5"/>
    <w:multiLevelType w:val="hybridMultilevel"/>
    <w:tmpl w:val="C8C0E1C6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2E5685"/>
    <w:multiLevelType w:val="hybridMultilevel"/>
    <w:tmpl w:val="D97E5C52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CAA02B2"/>
    <w:multiLevelType w:val="multilevel"/>
    <w:tmpl w:val="4B64A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E6B9C62"/>
    <w:multiLevelType w:val="hybridMultilevel"/>
    <w:tmpl w:val="A2D8D974"/>
    <w:lvl w:ilvl="0" w:tplc="E9504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7E13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CA8D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4601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C4B3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7CAC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DEF3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B01E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96FE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6343D2"/>
    <w:multiLevelType w:val="multilevel"/>
    <w:tmpl w:val="293C6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35A109A"/>
    <w:multiLevelType w:val="multilevel"/>
    <w:tmpl w:val="1E449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4135D6"/>
    <w:multiLevelType w:val="hybridMultilevel"/>
    <w:tmpl w:val="21283BA8"/>
    <w:lvl w:ilvl="0" w:tplc="040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C66CF7"/>
    <w:multiLevelType w:val="multilevel"/>
    <w:tmpl w:val="2FC85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CA232AC"/>
    <w:multiLevelType w:val="hybridMultilevel"/>
    <w:tmpl w:val="491AFEC2"/>
    <w:lvl w:ilvl="0" w:tplc="EE526F32">
      <w:start w:val="1"/>
      <w:numFmt w:val="bullet"/>
      <w:lvlText w:val="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ACF88E"/>
    <w:multiLevelType w:val="hybridMultilevel"/>
    <w:tmpl w:val="2DAA5484"/>
    <w:lvl w:ilvl="0" w:tplc="D55CB3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D2F0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F6EF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C28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3815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F2C2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2B3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F419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BA5A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0973592">
    <w:abstractNumId w:val="33"/>
  </w:num>
  <w:num w:numId="2" w16cid:durableId="1106927568">
    <w:abstractNumId w:val="28"/>
  </w:num>
  <w:num w:numId="3" w16cid:durableId="1049501631">
    <w:abstractNumId w:val="2"/>
  </w:num>
  <w:num w:numId="4" w16cid:durableId="1194732448">
    <w:abstractNumId w:val="39"/>
  </w:num>
  <w:num w:numId="5" w16cid:durableId="1552301471">
    <w:abstractNumId w:val="1"/>
  </w:num>
  <w:num w:numId="6" w16cid:durableId="1109743954">
    <w:abstractNumId w:val="22"/>
  </w:num>
  <w:num w:numId="7" w16cid:durableId="430130631">
    <w:abstractNumId w:val="24"/>
  </w:num>
  <w:num w:numId="8" w16cid:durableId="244386799">
    <w:abstractNumId w:val="5"/>
  </w:num>
  <w:num w:numId="9" w16cid:durableId="859927710">
    <w:abstractNumId w:val="7"/>
  </w:num>
  <w:num w:numId="10" w16cid:durableId="4401450">
    <w:abstractNumId w:val="31"/>
  </w:num>
  <w:num w:numId="11" w16cid:durableId="1501191040">
    <w:abstractNumId w:val="36"/>
  </w:num>
  <w:num w:numId="12" w16cid:durableId="1794051886">
    <w:abstractNumId w:val="6"/>
  </w:num>
  <w:num w:numId="13" w16cid:durableId="113406168">
    <w:abstractNumId w:val="21"/>
  </w:num>
  <w:num w:numId="14" w16cid:durableId="915356868">
    <w:abstractNumId w:val="30"/>
  </w:num>
  <w:num w:numId="15" w16cid:durableId="242566387">
    <w:abstractNumId w:val="29"/>
  </w:num>
  <w:num w:numId="16" w16cid:durableId="1641030900">
    <w:abstractNumId w:val="25"/>
  </w:num>
  <w:num w:numId="17" w16cid:durableId="1631400440">
    <w:abstractNumId w:val="13"/>
  </w:num>
  <w:num w:numId="18" w16cid:durableId="1604721565">
    <w:abstractNumId w:val="14"/>
  </w:num>
  <w:num w:numId="19" w16cid:durableId="355231798">
    <w:abstractNumId w:val="0"/>
  </w:num>
  <w:num w:numId="20" w16cid:durableId="532112471">
    <w:abstractNumId w:val="34"/>
  </w:num>
  <w:num w:numId="21" w16cid:durableId="291985833">
    <w:abstractNumId w:val="20"/>
  </w:num>
  <w:num w:numId="22" w16cid:durableId="2035305746">
    <w:abstractNumId w:val="38"/>
  </w:num>
  <w:num w:numId="23" w16cid:durableId="1449885464">
    <w:abstractNumId w:val="9"/>
  </w:num>
  <w:num w:numId="24" w16cid:durableId="223100291">
    <w:abstractNumId w:val="12"/>
  </w:num>
  <w:num w:numId="25" w16cid:durableId="267080832">
    <w:abstractNumId w:val="15"/>
  </w:num>
  <w:num w:numId="26" w16cid:durableId="1742943137">
    <w:abstractNumId w:val="10"/>
  </w:num>
  <w:num w:numId="27" w16cid:durableId="758672355">
    <w:abstractNumId w:val="11"/>
  </w:num>
  <w:num w:numId="28" w16cid:durableId="649672401">
    <w:abstractNumId w:val="17"/>
  </w:num>
  <w:num w:numId="29" w16cid:durableId="1952591851">
    <w:abstractNumId w:val="23"/>
  </w:num>
  <w:num w:numId="30" w16cid:durableId="1884978540">
    <w:abstractNumId w:val="16"/>
  </w:num>
  <w:num w:numId="31" w16cid:durableId="1547256189">
    <w:abstractNumId w:val="27"/>
  </w:num>
  <w:num w:numId="32" w16cid:durableId="808667672">
    <w:abstractNumId w:val="18"/>
  </w:num>
  <w:num w:numId="33" w16cid:durableId="319039053">
    <w:abstractNumId w:val="37"/>
  </w:num>
  <w:num w:numId="34" w16cid:durableId="1576088703">
    <w:abstractNumId w:val="3"/>
  </w:num>
  <w:num w:numId="35" w16cid:durableId="949121081">
    <w:abstractNumId w:val="8"/>
  </w:num>
  <w:num w:numId="36" w16cid:durableId="416095710">
    <w:abstractNumId w:val="35"/>
  </w:num>
  <w:num w:numId="37" w16cid:durableId="30957178">
    <w:abstractNumId w:val="19"/>
  </w:num>
  <w:num w:numId="38" w16cid:durableId="1217736894">
    <w:abstractNumId w:val="26"/>
  </w:num>
  <w:num w:numId="39" w16cid:durableId="2054307745">
    <w:abstractNumId w:val="4"/>
  </w:num>
  <w:num w:numId="40" w16cid:durableId="158672009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AEiYmFuZmpgYWBko6SsGpxcWZ+XkgBaa1AHWJuUMsAAAA"/>
  </w:docVars>
  <w:rsids>
    <w:rsidRoot w:val="006C1912"/>
    <w:rsid w:val="000042A0"/>
    <w:rsid w:val="00010184"/>
    <w:rsid w:val="00020A80"/>
    <w:rsid w:val="00034172"/>
    <w:rsid w:val="00036DA2"/>
    <w:rsid w:val="0004341A"/>
    <w:rsid w:val="00043CE1"/>
    <w:rsid w:val="00044F51"/>
    <w:rsid w:val="000453CE"/>
    <w:rsid w:val="00050C34"/>
    <w:rsid w:val="000828BF"/>
    <w:rsid w:val="00087EA7"/>
    <w:rsid w:val="000A0BF8"/>
    <w:rsid w:val="000A20FE"/>
    <w:rsid w:val="000A436E"/>
    <w:rsid w:val="000B7ED5"/>
    <w:rsid w:val="000C01B5"/>
    <w:rsid w:val="000C521C"/>
    <w:rsid w:val="000C696D"/>
    <w:rsid w:val="000D1AAF"/>
    <w:rsid w:val="000D48A2"/>
    <w:rsid w:val="000E3449"/>
    <w:rsid w:val="000F32A2"/>
    <w:rsid w:val="000F4A09"/>
    <w:rsid w:val="00103BB9"/>
    <w:rsid w:val="00122750"/>
    <w:rsid w:val="0012638E"/>
    <w:rsid w:val="0013449D"/>
    <w:rsid w:val="001358B5"/>
    <w:rsid w:val="00150CFB"/>
    <w:rsid w:val="001704E4"/>
    <w:rsid w:val="00191FB0"/>
    <w:rsid w:val="001928B5"/>
    <w:rsid w:val="001950AD"/>
    <w:rsid w:val="001A7545"/>
    <w:rsid w:val="001B3A8F"/>
    <w:rsid w:val="001B600B"/>
    <w:rsid w:val="001C0E7A"/>
    <w:rsid w:val="001C19A1"/>
    <w:rsid w:val="001D1B4E"/>
    <w:rsid w:val="001E68E5"/>
    <w:rsid w:val="001F256D"/>
    <w:rsid w:val="00210DBB"/>
    <w:rsid w:val="00212010"/>
    <w:rsid w:val="002220C6"/>
    <w:rsid w:val="0022366F"/>
    <w:rsid w:val="00223E74"/>
    <w:rsid w:val="00225763"/>
    <w:rsid w:val="00232B3D"/>
    <w:rsid w:val="00233436"/>
    <w:rsid w:val="00240428"/>
    <w:rsid w:val="0024784A"/>
    <w:rsid w:val="00252ABA"/>
    <w:rsid w:val="0025769D"/>
    <w:rsid w:val="00262130"/>
    <w:rsid w:val="00263309"/>
    <w:rsid w:val="00287745"/>
    <w:rsid w:val="00296AAD"/>
    <w:rsid w:val="002A05EE"/>
    <w:rsid w:val="002A1ECE"/>
    <w:rsid w:val="002A61A3"/>
    <w:rsid w:val="002A7EFB"/>
    <w:rsid w:val="002B61C7"/>
    <w:rsid w:val="002C2F0A"/>
    <w:rsid w:val="0030374C"/>
    <w:rsid w:val="003040BE"/>
    <w:rsid w:val="00305B20"/>
    <w:rsid w:val="003064C2"/>
    <w:rsid w:val="00315730"/>
    <w:rsid w:val="00323C9E"/>
    <w:rsid w:val="003337E0"/>
    <w:rsid w:val="003413B2"/>
    <w:rsid w:val="00344C0D"/>
    <w:rsid w:val="00356E88"/>
    <w:rsid w:val="00362902"/>
    <w:rsid w:val="00366EA4"/>
    <w:rsid w:val="003714E0"/>
    <w:rsid w:val="00377943"/>
    <w:rsid w:val="0038659B"/>
    <w:rsid w:val="003967DD"/>
    <w:rsid w:val="003B25A5"/>
    <w:rsid w:val="003B3118"/>
    <w:rsid w:val="003B7C5B"/>
    <w:rsid w:val="003D09C5"/>
    <w:rsid w:val="003D27E1"/>
    <w:rsid w:val="003D2E06"/>
    <w:rsid w:val="003D4DE4"/>
    <w:rsid w:val="003E1354"/>
    <w:rsid w:val="003E5991"/>
    <w:rsid w:val="003F004B"/>
    <w:rsid w:val="00401485"/>
    <w:rsid w:val="004033CC"/>
    <w:rsid w:val="00404C74"/>
    <w:rsid w:val="00412F0F"/>
    <w:rsid w:val="00432573"/>
    <w:rsid w:val="004450CF"/>
    <w:rsid w:val="00453D42"/>
    <w:rsid w:val="00453D9D"/>
    <w:rsid w:val="00453DDE"/>
    <w:rsid w:val="004647B6"/>
    <w:rsid w:val="004768A4"/>
    <w:rsid w:val="00487C75"/>
    <w:rsid w:val="00487F01"/>
    <w:rsid w:val="00496327"/>
    <w:rsid w:val="004A1D73"/>
    <w:rsid w:val="004A5FCB"/>
    <w:rsid w:val="004D3D55"/>
    <w:rsid w:val="004D7F6D"/>
    <w:rsid w:val="004E0931"/>
    <w:rsid w:val="004E7226"/>
    <w:rsid w:val="004F111A"/>
    <w:rsid w:val="004F5092"/>
    <w:rsid w:val="00512343"/>
    <w:rsid w:val="005134E9"/>
    <w:rsid w:val="00526B11"/>
    <w:rsid w:val="00534699"/>
    <w:rsid w:val="00534AE7"/>
    <w:rsid w:val="005367F3"/>
    <w:rsid w:val="005404EB"/>
    <w:rsid w:val="00540CA6"/>
    <w:rsid w:val="00541DAC"/>
    <w:rsid w:val="00554CA8"/>
    <w:rsid w:val="0056751D"/>
    <w:rsid w:val="00571549"/>
    <w:rsid w:val="00576C9F"/>
    <w:rsid w:val="005911DE"/>
    <w:rsid w:val="00597B93"/>
    <w:rsid w:val="005A2A84"/>
    <w:rsid w:val="005B6BB3"/>
    <w:rsid w:val="005C227F"/>
    <w:rsid w:val="005D579F"/>
    <w:rsid w:val="005D6962"/>
    <w:rsid w:val="005D74B9"/>
    <w:rsid w:val="005F02C4"/>
    <w:rsid w:val="005F4B30"/>
    <w:rsid w:val="005F5DB5"/>
    <w:rsid w:val="0060062D"/>
    <w:rsid w:val="00602CBD"/>
    <w:rsid w:val="0060638B"/>
    <w:rsid w:val="00607200"/>
    <w:rsid w:val="00612323"/>
    <w:rsid w:val="00612B42"/>
    <w:rsid w:val="00617BC3"/>
    <w:rsid w:val="00630AAF"/>
    <w:rsid w:val="00635EF7"/>
    <w:rsid w:val="00645AA9"/>
    <w:rsid w:val="00652D2A"/>
    <w:rsid w:val="00654C85"/>
    <w:rsid w:val="00655E7B"/>
    <w:rsid w:val="00671947"/>
    <w:rsid w:val="006815CC"/>
    <w:rsid w:val="00683936"/>
    <w:rsid w:val="00696953"/>
    <w:rsid w:val="006B01AC"/>
    <w:rsid w:val="006B1F85"/>
    <w:rsid w:val="006B2F55"/>
    <w:rsid w:val="006B36F6"/>
    <w:rsid w:val="006C1912"/>
    <w:rsid w:val="006C43A5"/>
    <w:rsid w:val="006D521C"/>
    <w:rsid w:val="006D5FD5"/>
    <w:rsid w:val="006E1D98"/>
    <w:rsid w:val="006F564A"/>
    <w:rsid w:val="0070231C"/>
    <w:rsid w:val="007042FE"/>
    <w:rsid w:val="007054DC"/>
    <w:rsid w:val="00715512"/>
    <w:rsid w:val="0072032D"/>
    <w:rsid w:val="00726B73"/>
    <w:rsid w:val="0072793F"/>
    <w:rsid w:val="00737765"/>
    <w:rsid w:val="00741376"/>
    <w:rsid w:val="00751F64"/>
    <w:rsid w:val="0075322E"/>
    <w:rsid w:val="007631A0"/>
    <w:rsid w:val="007645E4"/>
    <w:rsid w:val="00780A72"/>
    <w:rsid w:val="00793539"/>
    <w:rsid w:val="00796662"/>
    <w:rsid w:val="007A6C72"/>
    <w:rsid w:val="007B51E0"/>
    <w:rsid w:val="007C1690"/>
    <w:rsid w:val="007C2E01"/>
    <w:rsid w:val="007C2EC6"/>
    <w:rsid w:val="007C5757"/>
    <w:rsid w:val="007E291F"/>
    <w:rsid w:val="007E2B13"/>
    <w:rsid w:val="007F2C6C"/>
    <w:rsid w:val="007F6F3F"/>
    <w:rsid w:val="007F7266"/>
    <w:rsid w:val="007F7A19"/>
    <w:rsid w:val="008023EB"/>
    <w:rsid w:val="0081040B"/>
    <w:rsid w:val="008118AB"/>
    <w:rsid w:val="00812D00"/>
    <w:rsid w:val="008155F4"/>
    <w:rsid w:val="0081568A"/>
    <w:rsid w:val="0081694D"/>
    <w:rsid w:val="00826984"/>
    <w:rsid w:val="00841A9E"/>
    <w:rsid w:val="00841DCF"/>
    <w:rsid w:val="00852C97"/>
    <w:rsid w:val="00864E34"/>
    <w:rsid w:val="00866683"/>
    <w:rsid w:val="00867B24"/>
    <w:rsid w:val="0087564F"/>
    <w:rsid w:val="008759E6"/>
    <w:rsid w:val="00882ED1"/>
    <w:rsid w:val="0088687B"/>
    <w:rsid w:val="00890DE4"/>
    <w:rsid w:val="008912C8"/>
    <w:rsid w:val="00892F5F"/>
    <w:rsid w:val="008A0DC8"/>
    <w:rsid w:val="008A4106"/>
    <w:rsid w:val="008C1EA0"/>
    <w:rsid w:val="008C550E"/>
    <w:rsid w:val="008C5B6A"/>
    <w:rsid w:val="008E0257"/>
    <w:rsid w:val="008E0B32"/>
    <w:rsid w:val="008E4774"/>
    <w:rsid w:val="008F4392"/>
    <w:rsid w:val="0090005A"/>
    <w:rsid w:val="00903D0B"/>
    <w:rsid w:val="00910B8B"/>
    <w:rsid w:val="009329B1"/>
    <w:rsid w:val="009405A9"/>
    <w:rsid w:val="00941047"/>
    <w:rsid w:val="00941790"/>
    <w:rsid w:val="0094239C"/>
    <w:rsid w:val="00944154"/>
    <w:rsid w:val="0094680C"/>
    <w:rsid w:val="009610F8"/>
    <w:rsid w:val="00965F97"/>
    <w:rsid w:val="00971917"/>
    <w:rsid w:val="00985ADC"/>
    <w:rsid w:val="00992A17"/>
    <w:rsid w:val="009A59A0"/>
    <w:rsid w:val="009B33A3"/>
    <w:rsid w:val="009B3C66"/>
    <w:rsid w:val="009C0563"/>
    <w:rsid w:val="009C3C00"/>
    <w:rsid w:val="009C442C"/>
    <w:rsid w:val="009D0954"/>
    <w:rsid w:val="009D226A"/>
    <w:rsid w:val="009D3200"/>
    <w:rsid w:val="009D5A1A"/>
    <w:rsid w:val="009F1B72"/>
    <w:rsid w:val="009F5628"/>
    <w:rsid w:val="00A04819"/>
    <w:rsid w:val="00A10A08"/>
    <w:rsid w:val="00A14FC6"/>
    <w:rsid w:val="00A17C68"/>
    <w:rsid w:val="00A3131D"/>
    <w:rsid w:val="00A508B4"/>
    <w:rsid w:val="00A5184E"/>
    <w:rsid w:val="00A52200"/>
    <w:rsid w:val="00A535C3"/>
    <w:rsid w:val="00A53923"/>
    <w:rsid w:val="00A558FC"/>
    <w:rsid w:val="00A658F2"/>
    <w:rsid w:val="00A66BD3"/>
    <w:rsid w:val="00A811B6"/>
    <w:rsid w:val="00AA527E"/>
    <w:rsid w:val="00AC1994"/>
    <w:rsid w:val="00AC347F"/>
    <w:rsid w:val="00AE54E7"/>
    <w:rsid w:val="00AF2BDF"/>
    <w:rsid w:val="00AF4C0D"/>
    <w:rsid w:val="00B146B3"/>
    <w:rsid w:val="00B21839"/>
    <w:rsid w:val="00B26E91"/>
    <w:rsid w:val="00B35D03"/>
    <w:rsid w:val="00B40BC2"/>
    <w:rsid w:val="00B502D9"/>
    <w:rsid w:val="00B5267E"/>
    <w:rsid w:val="00B563C6"/>
    <w:rsid w:val="00B66D91"/>
    <w:rsid w:val="00B71846"/>
    <w:rsid w:val="00B75A58"/>
    <w:rsid w:val="00B80553"/>
    <w:rsid w:val="00B904CA"/>
    <w:rsid w:val="00B91107"/>
    <w:rsid w:val="00B93ECB"/>
    <w:rsid w:val="00B964DC"/>
    <w:rsid w:val="00B96971"/>
    <w:rsid w:val="00BA7812"/>
    <w:rsid w:val="00BC2B82"/>
    <w:rsid w:val="00BC4D80"/>
    <w:rsid w:val="00BC78CA"/>
    <w:rsid w:val="00BD4BE9"/>
    <w:rsid w:val="00BD558D"/>
    <w:rsid w:val="00BE6290"/>
    <w:rsid w:val="00C161C2"/>
    <w:rsid w:val="00C34472"/>
    <w:rsid w:val="00C34FD4"/>
    <w:rsid w:val="00C42F6D"/>
    <w:rsid w:val="00C45397"/>
    <w:rsid w:val="00C60550"/>
    <w:rsid w:val="00C63A11"/>
    <w:rsid w:val="00C6588B"/>
    <w:rsid w:val="00C662FA"/>
    <w:rsid w:val="00C70231"/>
    <w:rsid w:val="00C70467"/>
    <w:rsid w:val="00C73A3D"/>
    <w:rsid w:val="00C752F9"/>
    <w:rsid w:val="00C75DAC"/>
    <w:rsid w:val="00C80806"/>
    <w:rsid w:val="00C81F2B"/>
    <w:rsid w:val="00C85422"/>
    <w:rsid w:val="00C9326B"/>
    <w:rsid w:val="00C95D31"/>
    <w:rsid w:val="00CA0540"/>
    <w:rsid w:val="00CA51AF"/>
    <w:rsid w:val="00CA7F49"/>
    <w:rsid w:val="00CB1263"/>
    <w:rsid w:val="00CB1E3F"/>
    <w:rsid w:val="00CB544E"/>
    <w:rsid w:val="00CB6C12"/>
    <w:rsid w:val="00CD2081"/>
    <w:rsid w:val="00CD4317"/>
    <w:rsid w:val="00CD57AE"/>
    <w:rsid w:val="00CD582F"/>
    <w:rsid w:val="00CF1BE6"/>
    <w:rsid w:val="00CF2A8B"/>
    <w:rsid w:val="00D00908"/>
    <w:rsid w:val="00D01BB1"/>
    <w:rsid w:val="00D2147F"/>
    <w:rsid w:val="00D3263D"/>
    <w:rsid w:val="00D37823"/>
    <w:rsid w:val="00D45EAD"/>
    <w:rsid w:val="00D475F1"/>
    <w:rsid w:val="00D50E37"/>
    <w:rsid w:val="00D54DE1"/>
    <w:rsid w:val="00D639C2"/>
    <w:rsid w:val="00D667AE"/>
    <w:rsid w:val="00D67981"/>
    <w:rsid w:val="00D75013"/>
    <w:rsid w:val="00D75186"/>
    <w:rsid w:val="00D87713"/>
    <w:rsid w:val="00D90803"/>
    <w:rsid w:val="00D97B3C"/>
    <w:rsid w:val="00DA1615"/>
    <w:rsid w:val="00DA51A9"/>
    <w:rsid w:val="00DA5B2D"/>
    <w:rsid w:val="00DA6466"/>
    <w:rsid w:val="00DB48AD"/>
    <w:rsid w:val="00DC0983"/>
    <w:rsid w:val="00DD3F58"/>
    <w:rsid w:val="00DD5579"/>
    <w:rsid w:val="00DD71AC"/>
    <w:rsid w:val="00DE60E1"/>
    <w:rsid w:val="00DF77E0"/>
    <w:rsid w:val="00E1129F"/>
    <w:rsid w:val="00E20ACB"/>
    <w:rsid w:val="00E22A94"/>
    <w:rsid w:val="00E26F3D"/>
    <w:rsid w:val="00E328EA"/>
    <w:rsid w:val="00E41F51"/>
    <w:rsid w:val="00E44D90"/>
    <w:rsid w:val="00E4624C"/>
    <w:rsid w:val="00E5082E"/>
    <w:rsid w:val="00E510A1"/>
    <w:rsid w:val="00E640A1"/>
    <w:rsid w:val="00E673C1"/>
    <w:rsid w:val="00E75D3F"/>
    <w:rsid w:val="00E93B47"/>
    <w:rsid w:val="00ED20D8"/>
    <w:rsid w:val="00EE011E"/>
    <w:rsid w:val="00EE52F3"/>
    <w:rsid w:val="00EE62AD"/>
    <w:rsid w:val="00EE708F"/>
    <w:rsid w:val="00EE70C8"/>
    <w:rsid w:val="00EF2608"/>
    <w:rsid w:val="00F13F34"/>
    <w:rsid w:val="00F16DD7"/>
    <w:rsid w:val="00F21D32"/>
    <w:rsid w:val="00F27D90"/>
    <w:rsid w:val="00F33D41"/>
    <w:rsid w:val="00F41B2A"/>
    <w:rsid w:val="00F46831"/>
    <w:rsid w:val="00F535A6"/>
    <w:rsid w:val="00F6533C"/>
    <w:rsid w:val="00F663D8"/>
    <w:rsid w:val="00F67C3C"/>
    <w:rsid w:val="00F8292A"/>
    <w:rsid w:val="00F961A5"/>
    <w:rsid w:val="00F97414"/>
    <w:rsid w:val="00FA67F3"/>
    <w:rsid w:val="00FC0707"/>
    <w:rsid w:val="00FC0BF0"/>
    <w:rsid w:val="00FC27E7"/>
    <w:rsid w:val="00FD3980"/>
    <w:rsid w:val="00FE4191"/>
    <w:rsid w:val="00FF43D5"/>
    <w:rsid w:val="00FF54AF"/>
    <w:rsid w:val="04CC9DAF"/>
    <w:rsid w:val="06FA4879"/>
    <w:rsid w:val="0742BE5F"/>
    <w:rsid w:val="09EABAE2"/>
    <w:rsid w:val="0CF1483F"/>
    <w:rsid w:val="0F478EC6"/>
    <w:rsid w:val="18224FC1"/>
    <w:rsid w:val="1FDC0BAB"/>
    <w:rsid w:val="241013B3"/>
    <w:rsid w:val="24582CE8"/>
    <w:rsid w:val="38532A21"/>
    <w:rsid w:val="3AE57FBC"/>
    <w:rsid w:val="3D49F15A"/>
    <w:rsid w:val="51248D55"/>
    <w:rsid w:val="5513187C"/>
    <w:rsid w:val="5AC6E6AC"/>
    <w:rsid w:val="5EA88E15"/>
    <w:rsid w:val="7D833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793FD"/>
  <w15:chartTrackingRefBased/>
  <w15:docId w15:val="{0EB173FD-8040-430A-ABA9-D8530EDAF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6662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D00908"/>
    <w:pPr>
      <w:numPr>
        <w:numId w:val="5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B35D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5D0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BC2B82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2B82"/>
    <w:rPr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7645E4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rsid w:val="007645E4"/>
    <w:pPr>
      <w:numPr>
        <w:numId w:val="19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F2BD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BDF"/>
    <w:rPr>
      <w:b/>
      <w:bCs/>
      <w:lang w:val="da-DK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BDF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8659B"/>
    <w:pPr>
      <w:spacing w:after="0" w:line="240" w:lineRule="auto"/>
    </w:pPr>
  </w:style>
  <w:style w:type="table" w:styleId="TableGrid">
    <w:name w:val="Table Grid"/>
    <w:basedOn w:val="TableNormal"/>
    <w:uiPriority w:val="39"/>
    <w:rsid w:val="009410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69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paragraph" w:customStyle="1" w:styleId="Default">
    <w:name w:val="Default"/>
    <w:rsid w:val="008A0D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aragraph">
    <w:name w:val="paragraph"/>
    <w:basedOn w:val="Normal"/>
    <w:rsid w:val="00EE62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EE62AD"/>
  </w:style>
  <w:style w:type="character" w:customStyle="1" w:styleId="eop">
    <w:name w:val="eop"/>
    <w:basedOn w:val="DefaultParagraphFont"/>
    <w:rsid w:val="00EE62AD"/>
  </w:style>
  <w:style w:type="character" w:customStyle="1" w:styleId="Heading1Char">
    <w:name w:val="Heading 1 Char"/>
    <w:basedOn w:val="DefaultParagraphFont"/>
    <w:link w:val="Heading1"/>
    <w:uiPriority w:val="9"/>
    <w:rsid w:val="007966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79666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D5FD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2E0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E06"/>
  </w:style>
  <w:style w:type="paragraph" w:styleId="Footer">
    <w:name w:val="footer"/>
    <w:basedOn w:val="Normal"/>
    <w:link w:val="FooterChar"/>
    <w:uiPriority w:val="99"/>
    <w:unhideWhenUsed/>
    <w:rsid w:val="003D2E0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4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3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5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0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missiongreenfuels.dk/wp-content/uploads/2023/01/ApplicationGuidelines.pd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4F795444EB4D846BFDAA5ABE33F631D" ma:contentTypeVersion="4" ma:contentTypeDescription="Opret et nyt dokument." ma:contentTypeScope="" ma:versionID="4529ce1305ef949ab4d9fda2cb23c58f">
  <xsd:schema xmlns:xsd="http://www.w3.org/2001/XMLSchema" xmlns:xs="http://www.w3.org/2001/XMLSchema" xmlns:p="http://schemas.microsoft.com/office/2006/metadata/properties" xmlns:ns2="42ea9802-b6a5-4609-a52a-cefb55747e98" targetNamespace="http://schemas.microsoft.com/office/2006/metadata/properties" ma:root="true" ma:fieldsID="c06e4a12fe8c083678b6660f555bb0e1" ns2:_="">
    <xsd:import namespace="42ea9802-b6a5-4609-a52a-cefb55747e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ea9802-b6a5-4609-a52a-cefb55747e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FC2C96-974E-45A4-9B46-867B7C924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3FF1182-95C7-4DF3-BF6E-8FF458E148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DAF9DB-4F90-437C-8381-62512DF2AB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ea9802-b6a5-4609-a52a-cefb55747e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770DD0-2616-4E87-AC10-2D369975EB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70</Words>
  <Characters>2111</Characters>
  <Application>Microsoft Office Word</Application>
  <DocSecurity>0</DocSecurity>
  <Lines>17</Lines>
  <Paragraphs>4</Paragraphs>
  <ScaleCrop>false</ScaleCrop>
  <Company>SEGES Innovation - Planter &amp; Miljø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te Kallestrup Spring</dc:creator>
  <cp:keywords/>
  <dc:description/>
  <cp:lastModifiedBy>Carina Jensen</cp:lastModifiedBy>
  <cp:revision>2</cp:revision>
  <dcterms:created xsi:type="dcterms:W3CDTF">2023-01-06T09:25:00Z</dcterms:created>
  <dcterms:modified xsi:type="dcterms:W3CDTF">2023-01-06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ContentTypeId">
    <vt:lpwstr>0x010100A4F795444EB4D846BFDAA5ABE33F631D</vt:lpwstr>
  </property>
  <property fmtid="{D5CDD505-2E9C-101B-9397-08002B2CF9AE}" pid="4" name="GrammarlyDocumentId">
    <vt:lpwstr>2c690849b50bdf4284b60070e0dbc1b6fd4112f0162449fd99591684fa64c6eb</vt:lpwstr>
  </property>
</Properties>
</file>